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7C7" w:rsidRPr="000D1F24" w:rsidRDefault="007A17C7" w:rsidP="000D1F24">
      <w:pPr>
        <w:jc w:val="center"/>
        <w:rPr>
          <w:b/>
        </w:rPr>
      </w:pPr>
      <w:r w:rsidRPr="000D1F24">
        <w:rPr>
          <w:b/>
        </w:rPr>
        <w:t>Advanced Communication Systems, ELEN90051</w:t>
      </w:r>
    </w:p>
    <w:p w:rsidR="005F33DA" w:rsidRPr="000D1F24" w:rsidRDefault="007A17C7" w:rsidP="000D1F24">
      <w:pPr>
        <w:jc w:val="center"/>
        <w:rPr>
          <w:b/>
        </w:rPr>
      </w:pPr>
      <w:r w:rsidRPr="000D1F24">
        <w:rPr>
          <w:b/>
        </w:rPr>
        <w:t>Workshop week 4: Transform coding in image and video</w:t>
      </w:r>
    </w:p>
    <w:p w:rsidR="007A17C7" w:rsidRDefault="002208BA" w:rsidP="002208BA">
      <w:pPr>
        <w:jc w:val="center"/>
      </w:pPr>
      <w:r>
        <w:rPr>
          <w:rFonts w:hint="eastAsia"/>
        </w:rPr>
        <w:t>Junbin Zhong</w:t>
      </w:r>
      <w:r>
        <w:rPr>
          <w:rFonts w:hint="eastAsia"/>
        </w:rPr>
        <w:tab/>
      </w:r>
      <w:r>
        <w:rPr>
          <w:rFonts w:hint="eastAsia"/>
        </w:rPr>
        <w:tab/>
      </w:r>
      <w:bookmarkStart w:id="0" w:name="_GoBack"/>
      <w:r>
        <w:rPr>
          <w:rFonts w:hint="eastAsia"/>
        </w:rPr>
        <w:t>819870</w:t>
      </w:r>
      <w:bookmarkEnd w:id="0"/>
      <w:r>
        <w:rPr>
          <w:rFonts w:hint="eastAsia"/>
        </w:rPr>
        <w:tab/>
      </w:r>
      <w:r>
        <w:rPr>
          <w:rFonts w:hint="eastAsia"/>
        </w:rPr>
        <w:tab/>
      </w:r>
      <w:r>
        <w:t>18-Mar-18</w:t>
      </w:r>
    </w:p>
    <w:p w:rsidR="009E720B" w:rsidRDefault="009E720B" w:rsidP="009E720B">
      <w:r>
        <w:tab/>
      </w:r>
      <w:r>
        <w:tab/>
      </w:r>
      <w:r>
        <w:tab/>
      </w:r>
      <w:r>
        <w:tab/>
      </w:r>
      <w:r>
        <w:tab/>
        <w:t xml:space="preserve"> Y</w:t>
      </w:r>
      <w:r>
        <w:rPr>
          <w:rFonts w:hint="eastAsia"/>
        </w:rPr>
        <w:t>ue</w:t>
      </w:r>
      <w:r>
        <w:t>tao Wu        807780      18-Mar-19</w:t>
      </w:r>
    </w:p>
    <w:p w:rsidR="00283A45" w:rsidRPr="00283A45" w:rsidRDefault="00283A45" w:rsidP="00283A45">
      <w:pPr>
        <w:rPr>
          <w:b/>
        </w:rPr>
      </w:pPr>
      <w:r w:rsidRPr="00283A45">
        <w:rPr>
          <w:b/>
        </w:rPr>
        <w:t>5. How JPEG works (20 marks)</w:t>
      </w:r>
    </w:p>
    <w:p w:rsidR="00283A45" w:rsidRPr="00283A45" w:rsidRDefault="00283A45" w:rsidP="00283A45">
      <w:pPr>
        <w:rPr>
          <w:b/>
        </w:rPr>
      </w:pPr>
      <w:r w:rsidRPr="00283A45">
        <w:rPr>
          <w:b/>
        </w:rPr>
        <w:t>a) Download the test image “KIsealion_640.bmp” fro</w:t>
      </w:r>
      <w:r>
        <w:rPr>
          <w:b/>
        </w:rPr>
        <w:t>m the LMS. How big is the file?</w:t>
      </w:r>
      <w:r>
        <w:rPr>
          <w:rFonts w:hint="eastAsia"/>
          <w:b/>
        </w:rPr>
        <w:t xml:space="preserve"> </w:t>
      </w:r>
      <w:r w:rsidRPr="00283A45">
        <w:rPr>
          <w:b/>
        </w:rPr>
        <w:t>How many bits are used to store each pixel? Set the current directory in MATLAB to</w:t>
      </w:r>
      <w:r>
        <w:rPr>
          <w:rFonts w:hint="eastAsia"/>
          <w:b/>
        </w:rPr>
        <w:t xml:space="preserve"> </w:t>
      </w:r>
      <w:r w:rsidRPr="00283A45">
        <w:rPr>
          <w:b/>
        </w:rPr>
        <w:t>be the same directory as the one in which you stored the image.</w:t>
      </w:r>
    </w:p>
    <w:p w:rsidR="00283A45" w:rsidRDefault="00283A45" w:rsidP="00283A45">
      <w:r>
        <w:rPr>
          <w:rFonts w:hint="eastAsia"/>
        </w:rPr>
        <w:t>The file is 900k Bytes</w:t>
      </w:r>
      <w:r w:rsidR="00C64CAC">
        <w:rPr>
          <w:rFonts w:hint="eastAsia"/>
        </w:rPr>
        <w:t>, so there are 7200k bits involved</w:t>
      </w:r>
      <w:r>
        <w:rPr>
          <w:rFonts w:hint="eastAsia"/>
        </w:rPr>
        <w:t xml:space="preserve">. The image is 640x480, so </w:t>
      </w:r>
      <w:r w:rsidR="00C64CAC">
        <w:rPr>
          <w:rFonts w:hint="eastAsia"/>
        </w:rPr>
        <w:t xml:space="preserve">307200 pixels are involved. Hence, the number of bits per pixel is 7200k/307.2k=24 bits/pixel, which is not surprising </w:t>
      </w:r>
      <w:r w:rsidR="00C64CAC">
        <w:t>because</w:t>
      </w:r>
      <w:r w:rsidR="00C64CAC">
        <w:rPr>
          <w:rFonts w:hint="eastAsia"/>
        </w:rPr>
        <w:t xml:space="preserve"> 8 bits per color channel are assigned for a pixel, and there are three </w:t>
      </w:r>
      <w:r w:rsidR="00C64CAC">
        <w:t>channels,</w:t>
      </w:r>
      <w:r w:rsidR="00C64CAC">
        <w:rPr>
          <w:rFonts w:hint="eastAsia"/>
        </w:rPr>
        <w:t xml:space="preserve"> R, G and B.</w:t>
      </w:r>
    </w:p>
    <w:p w:rsidR="00283A45" w:rsidRPr="00C64CAC" w:rsidRDefault="00283A45" w:rsidP="00283A45">
      <w:pPr>
        <w:rPr>
          <w:b/>
        </w:rPr>
      </w:pPr>
      <w:r w:rsidRPr="00C64CAC">
        <w:rPr>
          <w:b/>
        </w:rPr>
        <w:t>b) Use the imread operation to load the image into an array in MATLAB:</w:t>
      </w:r>
    </w:p>
    <w:p w:rsidR="00283A45" w:rsidRPr="00C64CAC" w:rsidRDefault="00283A45" w:rsidP="00283A45">
      <w:pPr>
        <w:rPr>
          <w:b/>
        </w:rPr>
      </w:pPr>
      <w:r w:rsidRPr="00C64CAC">
        <w:rPr>
          <w:b/>
        </w:rPr>
        <w:t>&gt;&gt; i_array = imread(‘KIsealion_640.bmp’, ‘bmp’);</w:t>
      </w:r>
    </w:p>
    <w:p w:rsidR="00283A45" w:rsidRPr="00C64CAC" w:rsidRDefault="00283A45" w:rsidP="00283A45">
      <w:pPr>
        <w:rPr>
          <w:b/>
        </w:rPr>
      </w:pPr>
      <w:r w:rsidRPr="00C64CAC">
        <w:rPr>
          <w:b/>
        </w:rPr>
        <w:t>c) Use the size function to obtain the dimensions of the array. Explain the numbers you</w:t>
      </w:r>
    </w:p>
    <w:p w:rsidR="00283A45" w:rsidRPr="00C64CAC" w:rsidRDefault="00283A45" w:rsidP="00283A45">
      <w:pPr>
        <w:rPr>
          <w:b/>
        </w:rPr>
      </w:pPr>
      <w:r w:rsidRPr="00C64CAC">
        <w:rPr>
          <w:b/>
        </w:rPr>
        <w:t>obtain.</w:t>
      </w:r>
    </w:p>
    <w:p w:rsidR="00C64CAC" w:rsidRDefault="00C64CAC" w:rsidP="00754548">
      <w:pPr>
        <w:jc w:val="center"/>
      </w:pPr>
      <w:r>
        <w:rPr>
          <w:rFonts w:hint="eastAsia"/>
          <w:noProof/>
        </w:rPr>
        <w:drawing>
          <wp:inline distT="0" distB="0" distL="0" distR="0">
            <wp:extent cx="4086342" cy="907576"/>
            <wp:effectExtent l="19050" t="0" r="9408"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l="18660" t="23502" r="32430" b="57143"/>
                    <a:stretch>
                      <a:fillRect/>
                    </a:stretch>
                  </pic:blipFill>
                  <pic:spPr bwMode="auto">
                    <a:xfrm>
                      <a:off x="0" y="0"/>
                      <a:ext cx="4086342" cy="907576"/>
                    </a:xfrm>
                    <a:prstGeom prst="rect">
                      <a:avLst/>
                    </a:prstGeom>
                    <a:noFill/>
                    <a:ln w="9525">
                      <a:noFill/>
                      <a:miter lim="800000"/>
                      <a:headEnd/>
                      <a:tailEnd/>
                    </a:ln>
                  </pic:spPr>
                </pic:pic>
              </a:graphicData>
            </a:graphic>
          </wp:inline>
        </w:drawing>
      </w:r>
    </w:p>
    <w:p w:rsidR="00754548" w:rsidRDefault="00754548" w:rsidP="00754548">
      <w:pPr>
        <w:jc w:val="center"/>
      </w:pPr>
      <w:r>
        <w:rPr>
          <w:rFonts w:hint="eastAsia"/>
        </w:rPr>
        <w:t>Fig.1  Size of BMP</w:t>
      </w:r>
    </w:p>
    <w:p w:rsidR="00C64CAC" w:rsidRDefault="00C64CAC" w:rsidP="00283A45">
      <w:r>
        <w:t>T</w:t>
      </w:r>
      <w:r>
        <w:rPr>
          <w:rFonts w:hint="eastAsia"/>
        </w:rPr>
        <w:t>he number 480 indicates the number of pixels per column, and</w:t>
      </w:r>
      <w:r w:rsidR="00B01C5F">
        <w:rPr>
          <w:rFonts w:hint="eastAsia"/>
        </w:rPr>
        <w:t xml:space="preserve"> the number</w:t>
      </w:r>
      <w:r>
        <w:rPr>
          <w:rFonts w:hint="eastAsia"/>
        </w:rPr>
        <w:t xml:space="preserve"> 640 indicates the number of pixels per row.</w:t>
      </w:r>
      <w:r w:rsidR="00B01C5F">
        <w:rPr>
          <w:rFonts w:hint="eastAsia"/>
        </w:rPr>
        <w:t xml:space="preserve"> The number</w:t>
      </w:r>
      <w:r>
        <w:rPr>
          <w:rFonts w:hint="eastAsia"/>
        </w:rPr>
        <w:t xml:space="preserve"> 3 indicates the number of bytes per pixel, and each byte represents the value for one of the R, G and B channels.</w:t>
      </w:r>
    </w:p>
    <w:p w:rsidR="00283A45" w:rsidRPr="002208BA" w:rsidRDefault="00283A45" w:rsidP="00283A45">
      <w:pPr>
        <w:rPr>
          <w:b/>
        </w:rPr>
      </w:pPr>
      <w:r w:rsidRPr="002208BA">
        <w:rPr>
          <w:b/>
        </w:rPr>
        <w:t>d) Now save the image to JPEG form using different “qu</w:t>
      </w:r>
      <w:r w:rsidR="00B01C5F" w:rsidRPr="002208BA">
        <w:rPr>
          <w:b/>
        </w:rPr>
        <w:t>ality” settings in imwrite. The</w:t>
      </w:r>
      <w:r w:rsidR="00B01C5F" w:rsidRPr="002208BA">
        <w:rPr>
          <w:rFonts w:hint="eastAsia"/>
          <w:b/>
        </w:rPr>
        <w:t xml:space="preserve"> </w:t>
      </w:r>
      <w:r w:rsidRPr="002208BA">
        <w:rPr>
          <w:b/>
        </w:rPr>
        <w:t>quality parameter can be anything from 1 to 100, so</w:t>
      </w:r>
      <w:r w:rsidR="00B01C5F" w:rsidRPr="002208BA">
        <w:rPr>
          <w:b/>
        </w:rPr>
        <w:t xml:space="preserve"> to save at highest quality you</w:t>
      </w:r>
      <w:r w:rsidR="00B01C5F" w:rsidRPr="002208BA">
        <w:rPr>
          <w:rFonts w:hint="eastAsia"/>
          <w:b/>
        </w:rPr>
        <w:t xml:space="preserve"> </w:t>
      </w:r>
      <w:r w:rsidRPr="002208BA">
        <w:rPr>
          <w:b/>
        </w:rPr>
        <w:t>would use a command like:</w:t>
      </w:r>
    </w:p>
    <w:p w:rsidR="00283A45" w:rsidRPr="002208BA" w:rsidRDefault="00283A45" w:rsidP="00283A45">
      <w:pPr>
        <w:rPr>
          <w:b/>
        </w:rPr>
      </w:pPr>
      <w:r w:rsidRPr="002208BA">
        <w:rPr>
          <w:b/>
        </w:rPr>
        <w:t>&gt;&gt; imwrite(i_array, ‘KIsealion_Q100.jpg’, ‘jpg’, ‘quality’, 100);</w:t>
      </w:r>
    </w:p>
    <w:p w:rsidR="00B01C5F" w:rsidRPr="002208BA" w:rsidRDefault="00B01C5F" w:rsidP="00B01C5F">
      <w:pPr>
        <w:rPr>
          <w:b/>
        </w:rPr>
      </w:pPr>
      <w:r w:rsidRPr="002208BA">
        <w:rPr>
          <w:b/>
        </w:rPr>
        <w:t>e) Repeat this for some different quality settings, then open the output image files</w:t>
      </w:r>
      <w:r w:rsidRPr="002208BA">
        <w:rPr>
          <w:rFonts w:hint="eastAsia"/>
          <w:b/>
        </w:rPr>
        <w:t xml:space="preserve"> </w:t>
      </w:r>
      <w:r w:rsidRPr="002208BA">
        <w:rPr>
          <w:b/>
        </w:rPr>
        <w:t>(outside of MATLAB; just double-click them) and look at the resulting images. What</w:t>
      </w:r>
      <w:r w:rsidRPr="002208BA">
        <w:rPr>
          <w:rFonts w:hint="eastAsia"/>
          <w:b/>
        </w:rPr>
        <w:t xml:space="preserve"> </w:t>
      </w:r>
      <w:r w:rsidRPr="002208BA">
        <w:rPr>
          <w:b/>
        </w:rPr>
        <w:t>do you see? Compare the file sizes with the quality settings you used to create them</w:t>
      </w:r>
      <w:r w:rsidRPr="002208BA">
        <w:rPr>
          <w:rFonts w:hint="eastAsia"/>
          <w:b/>
        </w:rPr>
        <w:t xml:space="preserve"> </w:t>
      </w:r>
      <w:r w:rsidRPr="002208BA">
        <w:rPr>
          <w:b/>
        </w:rPr>
        <w:t>and the visual quality of the resulting images. What quality setting1 is the smallest</w:t>
      </w:r>
      <w:r w:rsidRPr="002208BA">
        <w:rPr>
          <w:rFonts w:hint="eastAsia"/>
          <w:b/>
        </w:rPr>
        <w:t xml:space="preserve"> </w:t>
      </w:r>
      <w:r w:rsidRPr="002208BA">
        <w:rPr>
          <w:b/>
        </w:rPr>
        <w:t>necessary to provide what you would describe as a “good” or “acceptable” quality</w:t>
      </w:r>
      <w:r w:rsidRPr="002208BA">
        <w:rPr>
          <w:rFonts w:hint="eastAsia"/>
          <w:b/>
        </w:rPr>
        <w:t xml:space="preserve"> </w:t>
      </w:r>
      <w:r w:rsidRPr="002208BA">
        <w:rPr>
          <w:b/>
        </w:rPr>
        <w:t>image? What quality setting gives distortion which is visible, but not too extreme?</w:t>
      </w:r>
    </w:p>
    <w:p w:rsidR="00DE24D2" w:rsidRDefault="00DE24D2" w:rsidP="00754548">
      <w:pPr>
        <w:jc w:val="center"/>
      </w:pPr>
      <w:r>
        <w:rPr>
          <w:noProof/>
        </w:rPr>
        <w:drawing>
          <wp:inline distT="0" distB="0" distL="0" distR="0">
            <wp:extent cx="2396633" cy="1800000"/>
            <wp:effectExtent l="19050" t="0" r="3667" b="0"/>
            <wp:docPr id="10" name="图片 9" descr="KIsealion_Q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sealion_Q1.jpg"/>
                    <pic:cNvPicPr/>
                  </pic:nvPicPr>
                  <pic:blipFill>
                    <a:blip r:embed="rId8" cstate="print"/>
                    <a:stretch>
                      <a:fillRect/>
                    </a:stretch>
                  </pic:blipFill>
                  <pic:spPr>
                    <a:xfrm>
                      <a:off x="0" y="0"/>
                      <a:ext cx="2396633" cy="1800000"/>
                    </a:xfrm>
                    <a:prstGeom prst="rect">
                      <a:avLst/>
                    </a:prstGeom>
                  </pic:spPr>
                </pic:pic>
              </a:graphicData>
            </a:graphic>
          </wp:inline>
        </w:drawing>
      </w:r>
      <w:r>
        <w:rPr>
          <w:noProof/>
        </w:rPr>
        <w:drawing>
          <wp:inline distT="0" distB="0" distL="0" distR="0">
            <wp:extent cx="2398457" cy="1800000"/>
            <wp:effectExtent l="19050" t="0" r="1843" b="0"/>
            <wp:docPr id="11" name="图片 10" descr="KIsealion_Q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sealion_Q30.jpg"/>
                    <pic:cNvPicPr/>
                  </pic:nvPicPr>
                  <pic:blipFill>
                    <a:blip r:embed="rId9" cstate="print"/>
                    <a:stretch>
                      <a:fillRect/>
                    </a:stretch>
                  </pic:blipFill>
                  <pic:spPr>
                    <a:xfrm>
                      <a:off x="0" y="0"/>
                      <a:ext cx="2398457" cy="1800000"/>
                    </a:xfrm>
                    <a:prstGeom prst="rect">
                      <a:avLst/>
                    </a:prstGeom>
                  </pic:spPr>
                </pic:pic>
              </a:graphicData>
            </a:graphic>
          </wp:inline>
        </w:drawing>
      </w:r>
    </w:p>
    <w:p w:rsidR="00754548" w:rsidRDefault="00754548" w:rsidP="00754548">
      <w:pPr>
        <w:jc w:val="center"/>
      </w:pPr>
      <w:r>
        <w:rPr>
          <w:rFonts w:hint="eastAsia"/>
        </w:rPr>
        <w:lastRenderedPageBreak/>
        <w:t>Fig.2 JPG with quality 1</w:t>
      </w:r>
      <w:r>
        <w:rPr>
          <w:rFonts w:hint="eastAsia"/>
        </w:rPr>
        <w:tab/>
      </w:r>
      <w:r>
        <w:rPr>
          <w:rFonts w:hint="eastAsia"/>
        </w:rPr>
        <w:tab/>
        <w:t>Fig.3 JPG with quality 30</w:t>
      </w:r>
    </w:p>
    <w:tbl>
      <w:tblPr>
        <w:tblStyle w:val="TableGrid"/>
        <w:tblW w:w="0" w:type="auto"/>
        <w:tblLook w:val="04A0" w:firstRow="1" w:lastRow="0" w:firstColumn="1" w:lastColumn="0" w:noHBand="0" w:noVBand="1"/>
      </w:tblPr>
      <w:tblGrid>
        <w:gridCol w:w="895"/>
        <w:gridCol w:w="852"/>
        <w:gridCol w:w="852"/>
        <w:gridCol w:w="852"/>
        <w:gridCol w:w="852"/>
        <w:gridCol w:w="852"/>
        <w:gridCol w:w="852"/>
        <w:gridCol w:w="852"/>
        <w:gridCol w:w="953"/>
      </w:tblGrid>
      <w:tr w:rsidR="00DE24D2" w:rsidTr="00DE24D2">
        <w:tc>
          <w:tcPr>
            <w:tcW w:w="852" w:type="dxa"/>
          </w:tcPr>
          <w:p w:rsidR="00DE24D2" w:rsidRDefault="00DE24D2" w:rsidP="00B01C5F">
            <w:r>
              <w:rPr>
                <w:rFonts w:hint="eastAsia"/>
              </w:rPr>
              <w:t>Quality</w:t>
            </w:r>
          </w:p>
        </w:tc>
        <w:tc>
          <w:tcPr>
            <w:tcW w:w="852" w:type="dxa"/>
          </w:tcPr>
          <w:p w:rsidR="00DE24D2" w:rsidRDefault="00DE24D2" w:rsidP="00B01C5F">
            <w:r>
              <w:rPr>
                <w:rFonts w:hint="eastAsia"/>
              </w:rPr>
              <w:t>1</w:t>
            </w:r>
          </w:p>
        </w:tc>
        <w:tc>
          <w:tcPr>
            <w:tcW w:w="852" w:type="dxa"/>
          </w:tcPr>
          <w:p w:rsidR="00DE24D2" w:rsidRDefault="00DE24D2" w:rsidP="00B01C5F">
            <w:r>
              <w:rPr>
                <w:rFonts w:hint="eastAsia"/>
              </w:rPr>
              <w:t>5</w:t>
            </w:r>
          </w:p>
        </w:tc>
        <w:tc>
          <w:tcPr>
            <w:tcW w:w="852" w:type="dxa"/>
          </w:tcPr>
          <w:p w:rsidR="00DE24D2" w:rsidRDefault="00DE24D2" w:rsidP="00B01C5F">
            <w:r>
              <w:rPr>
                <w:rFonts w:hint="eastAsia"/>
              </w:rPr>
              <w:t>10</w:t>
            </w:r>
          </w:p>
        </w:tc>
        <w:tc>
          <w:tcPr>
            <w:tcW w:w="852" w:type="dxa"/>
          </w:tcPr>
          <w:p w:rsidR="00DE24D2" w:rsidRDefault="00DE24D2" w:rsidP="00B01C5F">
            <w:r>
              <w:rPr>
                <w:rFonts w:hint="eastAsia"/>
              </w:rPr>
              <w:t>20</w:t>
            </w:r>
          </w:p>
        </w:tc>
        <w:tc>
          <w:tcPr>
            <w:tcW w:w="852" w:type="dxa"/>
          </w:tcPr>
          <w:p w:rsidR="00DE24D2" w:rsidRDefault="00DE24D2" w:rsidP="00B01C5F">
            <w:r>
              <w:rPr>
                <w:rFonts w:hint="eastAsia"/>
              </w:rPr>
              <w:t>30</w:t>
            </w:r>
          </w:p>
        </w:tc>
        <w:tc>
          <w:tcPr>
            <w:tcW w:w="852" w:type="dxa"/>
          </w:tcPr>
          <w:p w:rsidR="00DE24D2" w:rsidRDefault="00DE24D2" w:rsidP="00B01C5F">
            <w:r>
              <w:rPr>
                <w:rFonts w:hint="eastAsia"/>
              </w:rPr>
              <w:t>40</w:t>
            </w:r>
          </w:p>
        </w:tc>
        <w:tc>
          <w:tcPr>
            <w:tcW w:w="852" w:type="dxa"/>
          </w:tcPr>
          <w:p w:rsidR="00DE24D2" w:rsidRDefault="00DE24D2" w:rsidP="00B01C5F">
            <w:r>
              <w:rPr>
                <w:rFonts w:hint="eastAsia"/>
              </w:rPr>
              <w:t>50</w:t>
            </w:r>
          </w:p>
        </w:tc>
        <w:tc>
          <w:tcPr>
            <w:tcW w:w="853" w:type="dxa"/>
          </w:tcPr>
          <w:p w:rsidR="00DE24D2" w:rsidRDefault="00DE24D2" w:rsidP="00B01C5F">
            <w:r>
              <w:rPr>
                <w:rFonts w:hint="eastAsia"/>
              </w:rPr>
              <w:t>100</w:t>
            </w:r>
          </w:p>
        </w:tc>
      </w:tr>
      <w:tr w:rsidR="00DE24D2" w:rsidTr="00DE24D2">
        <w:tc>
          <w:tcPr>
            <w:tcW w:w="852" w:type="dxa"/>
          </w:tcPr>
          <w:p w:rsidR="00DE24D2" w:rsidRDefault="00DE24D2" w:rsidP="00B01C5F">
            <w:r>
              <w:rPr>
                <w:rFonts w:hint="eastAsia"/>
              </w:rPr>
              <w:t>Size(KB)</w:t>
            </w:r>
          </w:p>
        </w:tc>
        <w:tc>
          <w:tcPr>
            <w:tcW w:w="852" w:type="dxa"/>
          </w:tcPr>
          <w:p w:rsidR="00DE24D2" w:rsidRDefault="00DE24D2" w:rsidP="00B01C5F">
            <w:r>
              <w:rPr>
                <w:rFonts w:hint="eastAsia"/>
              </w:rPr>
              <w:t>6</w:t>
            </w:r>
          </w:p>
        </w:tc>
        <w:tc>
          <w:tcPr>
            <w:tcW w:w="852" w:type="dxa"/>
          </w:tcPr>
          <w:p w:rsidR="00DE24D2" w:rsidRDefault="00DE24D2" w:rsidP="00B01C5F">
            <w:r>
              <w:rPr>
                <w:rFonts w:hint="eastAsia"/>
              </w:rPr>
              <w:t>7</w:t>
            </w:r>
          </w:p>
        </w:tc>
        <w:tc>
          <w:tcPr>
            <w:tcW w:w="852" w:type="dxa"/>
          </w:tcPr>
          <w:p w:rsidR="00DE24D2" w:rsidRDefault="00DE24D2" w:rsidP="00B01C5F">
            <w:r>
              <w:rPr>
                <w:rFonts w:hint="eastAsia"/>
              </w:rPr>
              <w:t>8</w:t>
            </w:r>
          </w:p>
        </w:tc>
        <w:tc>
          <w:tcPr>
            <w:tcW w:w="852" w:type="dxa"/>
          </w:tcPr>
          <w:p w:rsidR="00DE24D2" w:rsidRDefault="00DE24D2" w:rsidP="00B01C5F">
            <w:r>
              <w:rPr>
                <w:rFonts w:hint="eastAsia"/>
              </w:rPr>
              <w:t>11</w:t>
            </w:r>
          </w:p>
        </w:tc>
        <w:tc>
          <w:tcPr>
            <w:tcW w:w="852" w:type="dxa"/>
          </w:tcPr>
          <w:p w:rsidR="00DE24D2" w:rsidRDefault="00DE24D2" w:rsidP="00B01C5F">
            <w:r>
              <w:rPr>
                <w:rFonts w:hint="eastAsia"/>
              </w:rPr>
              <w:t>13</w:t>
            </w:r>
          </w:p>
        </w:tc>
        <w:tc>
          <w:tcPr>
            <w:tcW w:w="852" w:type="dxa"/>
          </w:tcPr>
          <w:p w:rsidR="00DE24D2" w:rsidRDefault="00DE24D2" w:rsidP="00B01C5F">
            <w:r>
              <w:rPr>
                <w:rFonts w:hint="eastAsia"/>
              </w:rPr>
              <w:t>16</w:t>
            </w:r>
          </w:p>
        </w:tc>
        <w:tc>
          <w:tcPr>
            <w:tcW w:w="852" w:type="dxa"/>
          </w:tcPr>
          <w:p w:rsidR="00DE24D2" w:rsidRDefault="00DE24D2" w:rsidP="00B01C5F">
            <w:r>
              <w:rPr>
                <w:rFonts w:hint="eastAsia"/>
              </w:rPr>
              <w:t>18</w:t>
            </w:r>
          </w:p>
        </w:tc>
        <w:tc>
          <w:tcPr>
            <w:tcW w:w="853" w:type="dxa"/>
          </w:tcPr>
          <w:p w:rsidR="00DE24D2" w:rsidRDefault="00DE24D2" w:rsidP="00B01C5F">
            <w:r>
              <w:rPr>
                <w:rFonts w:hint="eastAsia"/>
              </w:rPr>
              <w:t>167</w:t>
            </w:r>
          </w:p>
        </w:tc>
      </w:tr>
      <w:tr w:rsidR="00DE24D2" w:rsidTr="00DE24D2">
        <w:tc>
          <w:tcPr>
            <w:tcW w:w="852" w:type="dxa"/>
          </w:tcPr>
          <w:p w:rsidR="00DE24D2" w:rsidRDefault="00DE24D2" w:rsidP="00B01C5F">
            <w:r>
              <w:rPr>
                <w:rFonts w:hint="eastAsia"/>
              </w:rPr>
              <w:t>visual</w:t>
            </w:r>
          </w:p>
        </w:tc>
        <w:tc>
          <w:tcPr>
            <w:tcW w:w="852" w:type="dxa"/>
          </w:tcPr>
          <w:p w:rsidR="00DE24D2" w:rsidRDefault="00DE24D2" w:rsidP="00B01C5F">
            <w:r>
              <w:rPr>
                <w:rFonts w:hint="eastAsia"/>
              </w:rPr>
              <w:t>BAD</w:t>
            </w:r>
          </w:p>
        </w:tc>
        <w:tc>
          <w:tcPr>
            <w:tcW w:w="852" w:type="dxa"/>
          </w:tcPr>
          <w:p w:rsidR="00DE24D2" w:rsidRDefault="00DE24D2" w:rsidP="00B01C5F">
            <w:r>
              <w:rPr>
                <w:rFonts w:hint="eastAsia"/>
              </w:rPr>
              <w:t>BAD</w:t>
            </w:r>
          </w:p>
        </w:tc>
        <w:tc>
          <w:tcPr>
            <w:tcW w:w="852" w:type="dxa"/>
          </w:tcPr>
          <w:p w:rsidR="00DE24D2" w:rsidRDefault="00DE24D2" w:rsidP="00B01C5F">
            <w:r>
              <w:rPr>
                <w:rFonts w:hint="eastAsia"/>
              </w:rPr>
              <w:t>SO-SO</w:t>
            </w:r>
          </w:p>
        </w:tc>
        <w:tc>
          <w:tcPr>
            <w:tcW w:w="852" w:type="dxa"/>
          </w:tcPr>
          <w:p w:rsidR="00DE24D2" w:rsidRDefault="00DE24D2" w:rsidP="00B01C5F">
            <w:r>
              <w:rPr>
                <w:rFonts w:hint="eastAsia"/>
              </w:rPr>
              <w:t>SO-SO</w:t>
            </w:r>
          </w:p>
        </w:tc>
        <w:tc>
          <w:tcPr>
            <w:tcW w:w="852" w:type="dxa"/>
          </w:tcPr>
          <w:p w:rsidR="00DE24D2" w:rsidRDefault="00DE24D2" w:rsidP="00B01C5F">
            <w:r>
              <w:rPr>
                <w:rFonts w:hint="eastAsia"/>
              </w:rPr>
              <w:t>GOOD</w:t>
            </w:r>
          </w:p>
        </w:tc>
        <w:tc>
          <w:tcPr>
            <w:tcW w:w="852" w:type="dxa"/>
          </w:tcPr>
          <w:p w:rsidR="00DE24D2" w:rsidRDefault="00DE24D2" w:rsidP="00B01C5F">
            <w:r>
              <w:rPr>
                <w:rFonts w:hint="eastAsia"/>
              </w:rPr>
              <w:t>GOOD</w:t>
            </w:r>
          </w:p>
        </w:tc>
        <w:tc>
          <w:tcPr>
            <w:tcW w:w="852" w:type="dxa"/>
          </w:tcPr>
          <w:p w:rsidR="00DE24D2" w:rsidRDefault="00DE24D2" w:rsidP="00B01C5F">
            <w:r>
              <w:rPr>
                <w:rFonts w:hint="eastAsia"/>
              </w:rPr>
              <w:t>GOOD</w:t>
            </w:r>
          </w:p>
        </w:tc>
        <w:tc>
          <w:tcPr>
            <w:tcW w:w="853" w:type="dxa"/>
          </w:tcPr>
          <w:p w:rsidR="00DE24D2" w:rsidRDefault="00DE24D2" w:rsidP="00B01C5F">
            <w:r>
              <w:rPr>
                <w:rFonts w:hint="eastAsia"/>
              </w:rPr>
              <w:t>PERFECT</w:t>
            </w:r>
          </w:p>
        </w:tc>
      </w:tr>
    </w:tbl>
    <w:p w:rsidR="00DE24D2" w:rsidRDefault="00DE24D2" w:rsidP="00B01C5F">
      <w:r>
        <w:t>The</w:t>
      </w:r>
      <w:r>
        <w:rPr>
          <w:rFonts w:hint="eastAsia"/>
        </w:rPr>
        <w:t xml:space="preserve"> smallest quality setting is 30, which gives a good quality image. The qualit</w:t>
      </w:r>
      <w:r w:rsidR="00754548">
        <w:rPr>
          <w:rFonts w:hint="eastAsia"/>
        </w:rPr>
        <w:t>ies</w:t>
      </w:r>
      <w:r>
        <w:rPr>
          <w:rFonts w:hint="eastAsia"/>
        </w:rPr>
        <w:t xml:space="preserve"> </w:t>
      </w:r>
      <w:r w:rsidR="00754548">
        <w:rPr>
          <w:rFonts w:hint="eastAsia"/>
        </w:rPr>
        <w:t>from 10 to 20</w:t>
      </w:r>
      <w:r>
        <w:rPr>
          <w:rFonts w:hint="eastAsia"/>
        </w:rPr>
        <w:t xml:space="preserve"> give visible </w:t>
      </w:r>
      <w:r w:rsidR="00754548">
        <w:rPr>
          <w:rFonts w:hint="eastAsia"/>
        </w:rPr>
        <w:t>but not extreme distortion.</w:t>
      </w:r>
    </w:p>
    <w:p w:rsidR="00754548" w:rsidRDefault="00754548" w:rsidP="00B01C5F"/>
    <w:p w:rsidR="00754548" w:rsidRPr="002208BA" w:rsidRDefault="00754548" w:rsidP="00754548">
      <w:pPr>
        <w:rPr>
          <w:b/>
        </w:rPr>
      </w:pPr>
      <w:r w:rsidRPr="002208BA">
        <w:rPr>
          <w:b/>
        </w:rPr>
        <w:t>f) Take a subset of the (original) image, and plot a 1-D horizontal slice through it for one</w:t>
      </w:r>
    </w:p>
    <w:p w:rsidR="00754548" w:rsidRPr="002208BA" w:rsidRDefault="00754548" w:rsidP="00754548">
      <w:pPr>
        <w:rPr>
          <w:b/>
        </w:rPr>
      </w:pPr>
      <w:r w:rsidRPr="002208BA">
        <w:rPr>
          <w:b/>
        </w:rPr>
        <w:t>of the 3 colour components (say, “R”)2.</w:t>
      </w:r>
    </w:p>
    <w:p w:rsidR="00754548" w:rsidRPr="002208BA" w:rsidRDefault="00754548" w:rsidP="00754548">
      <w:pPr>
        <w:rPr>
          <w:b/>
        </w:rPr>
      </w:pPr>
      <w:r w:rsidRPr="002208BA">
        <w:rPr>
          <w:b/>
        </w:rPr>
        <w:t>&gt;&gt; figure</w:t>
      </w:r>
    </w:p>
    <w:p w:rsidR="00754548" w:rsidRPr="002208BA" w:rsidRDefault="00754548" w:rsidP="00754548">
      <w:pPr>
        <w:rPr>
          <w:b/>
        </w:rPr>
      </w:pPr>
      <w:r w:rsidRPr="002208BA">
        <w:rPr>
          <w:b/>
        </w:rPr>
        <w:t>&gt;&gt; plot(i_array(150,1:640,1), ’r’);</w:t>
      </w:r>
    </w:p>
    <w:p w:rsidR="002A2A95" w:rsidRDefault="002A2A95" w:rsidP="00754548">
      <w:r>
        <w:rPr>
          <w:rFonts w:hint="eastAsia"/>
          <w:noProof/>
        </w:rPr>
        <w:drawing>
          <wp:inline distT="0" distB="0" distL="0" distR="0">
            <wp:extent cx="5274310" cy="2552065"/>
            <wp:effectExtent l="19050" t="0" r="2540" b="0"/>
            <wp:docPr id="13" name="图片 12" descr="bmp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p1.bmp"/>
                    <pic:cNvPicPr/>
                  </pic:nvPicPr>
                  <pic:blipFill>
                    <a:blip r:embed="rId10" cstate="print"/>
                    <a:stretch>
                      <a:fillRect/>
                    </a:stretch>
                  </pic:blipFill>
                  <pic:spPr>
                    <a:xfrm>
                      <a:off x="0" y="0"/>
                      <a:ext cx="5274310" cy="2552065"/>
                    </a:xfrm>
                    <a:prstGeom prst="rect">
                      <a:avLst/>
                    </a:prstGeom>
                  </pic:spPr>
                </pic:pic>
              </a:graphicData>
            </a:graphic>
          </wp:inline>
        </w:drawing>
      </w:r>
    </w:p>
    <w:p w:rsidR="0003266D" w:rsidRDefault="0003266D" w:rsidP="0003266D">
      <w:pPr>
        <w:jc w:val="center"/>
      </w:pPr>
      <w:r>
        <w:rPr>
          <w:rFonts w:hint="eastAsia"/>
        </w:rPr>
        <w:t>Fig.4 pixel values of red in 150</w:t>
      </w:r>
      <w:r w:rsidRPr="0003266D">
        <w:rPr>
          <w:rFonts w:hint="eastAsia"/>
          <w:vertAlign w:val="superscript"/>
        </w:rPr>
        <w:t>th</w:t>
      </w:r>
      <w:r>
        <w:rPr>
          <w:rFonts w:hint="eastAsia"/>
        </w:rPr>
        <w:t xml:space="preserve"> row in bmp</w:t>
      </w:r>
    </w:p>
    <w:p w:rsidR="002A2A95" w:rsidRPr="002208BA" w:rsidRDefault="002A2A95" w:rsidP="002A2A95">
      <w:pPr>
        <w:rPr>
          <w:b/>
        </w:rPr>
      </w:pPr>
      <w:r w:rsidRPr="002208BA">
        <w:rPr>
          <w:b/>
        </w:rPr>
        <w:t>g) Repeat this for the corresponding pixels in the most highly compressed versions of the</w:t>
      </w:r>
      <w:r w:rsidRPr="002208BA">
        <w:rPr>
          <w:rFonts w:hint="eastAsia"/>
          <w:b/>
        </w:rPr>
        <w:t xml:space="preserve"> </w:t>
      </w:r>
      <w:r w:rsidRPr="002208BA">
        <w:rPr>
          <w:b/>
        </w:rPr>
        <w:t>test image. (That is, load the compressed files back into MATLAB in new arrays, and</w:t>
      </w:r>
      <w:r w:rsidRPr="002208BA">
        <w:rPr>
          <w:rFonts w:hint="eastAsia"/>
          <w:b/>
        </w:rPr>
        <w:t xml:space="preserve"> </w:t>
      </w:r>
      <w:r w:rsidRPr="002208BA">
        <w:rPr>
          <w:b/>
        </w:rPr>
        <w:t>make the same plot in a different colour. You’ll need to use the “hold on” command to</w:t>
      </w:r>
      <w:r w:rsidRPr="002208BA">
        <w:rPr>
          <w:rFonts w:hint="eastAsia"/>
          <w:b/>
        </w:rPr>
        <w:t xml:space="preserve"> </w:t>
      </w:r>
      <w:r w:rsidRPr="002208BA">
        <w:rPr>
          <w:b/>
        </w:rPr>
        <w:t>keep an earlier plot on the same figure.)</w:t>
      </w:r>
      <w:r w:rsidRPr="002208BA">
        <w:rPr>
          <w:rFonts w:hint="eastAsia"/>
          <w:b/>
        </w:rPr>
        <w:t xml:space="preserve"> </w:t>
      </w:r>
      <w:r w:rsidRPr="002208BA">
        <w:rPr>
          <w:b/>
        </w:rPr>
        <w:t>How do you explain the results you obtain, in terms of what you know about how</w:t>
      </w:r>
      <w:r w:rsidRPr="002208BA">
        <w:rPr>
          <w:rFonts w:hint="eastAsia"/>
          <w:b/>
        </w:rPr>
        <w:t xml:space="preserve"> </w:t>
      </w:r>
      <w:r w:rsidRPr="002208BA">
        <w:rPr>
          <w:b/>
        </w:rPr>
        <w:t>JPEG compression works? You may wish to change the location of the slice (i.e. other</w:t>
      </w:r>
      <w:r w:rsidRPr="002208BA">
        <w:rPr>
          <w:rFonts w:hint="eastAsia"/>
          <w:b/>
        </w:rPr>
        <w:t xml:space="preserve"> </w:t>
      </w:r>
      <w:r w:rsidRPr="002208BA">
        <w:rPr>
          <w:b/>
        </w:rPr>
        <w:t>than line 150) and the number of samples plotted (i.e. less than 640) to help you see</w:t>
      </w:r>
      <w:r w:rsidRPr="002208BA">
        <w:rPr>
          <w:rFonts w:hint="eastAsia"/>
          <w:b/>
        </w:rPr>
        <w:t xml:space="preserve"> </w:t>
      </w:r>
      <w:r w:rsidRPr="002208BA">
        <w:rPr>
          <w:b/>
        </w:rPr>
        <w:t>what is going on</w:t>
      </w:r>
      <w:r w:rsidRPr="002208BA">
        <w:rPr>
          <w:rFonts w:hint="eastAsia"/>
          <w:b/>
        </w:rPr>
        <w:t>.</w:t>
      </w:r>
    </w:p>
    <w:p w:rsidR="002A2A95" w:rsidRDefault="002A2A95" w:rsidP="00754548">
      <w:r>
        <w:rPr>
          <w:rFonts w:hint="eastAsia"/>
          <w:noProof/>
        </w:rPr>
        <w:lastRenderedPageBreak/>
        <w:drawing>
          <wp:inline distT="0" distB="0" distL="0" distR="0">
            <wp:extent cx="5274310" cy="2552065"/>
            <wp:effectExtent l="19050" t="0" r="2540" b="0"/>
            <wp:docPr id="14" name="图片 13" descr="bmp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p2.bmp"/>
                    <pic:cNvPicPr/>
                  </pic:nvPicPr>
                  <pic:blipFill>
                    <a:blip r:embed="rId11" cstate="print"/>
                    <a:stretch>
                      <a:fillRect/>
                    </a:stretch>
                  </pic:blipFill>
                  <pic:spPr>
                    <a:xfrm>
                      <a:off x="0" y="0"/>
                      <a:ext cx="5274310" cy="2552065"/>
                    </a:xfrm>
                    <a:prstGeom prst="rect">
                      <a:avLst/>
                    </a:prstGeom>
                  </pic:spPr>
                </pic:pic>
              </a:graphicData>
            </a:graphic>
          </wp:inline>
        </w:drawing>
      </w:r>
    </w:p>
    <w:p w:rsidR="0003266D" w:rsidRPr="0003266D" w:rsidRDefault="0003266D" w:rsidP="0003266D">
      <w:pPr>
        <w:jc w:val="center"/>
      </w:pPr>
      <w:r>
        <w:rPr>
          <w:rFonts w:hint="eastAsia"/>
        </w:rPr>
        <w:t>Fig.5 pixel values of red in 150</w:t>
      </w:r>
      <w:r w:rsidRPr="0003266D">
        <w:rPr>
          <w:rFonts w:hint="eastAsia"/>
          <w:vertAlign w:val="superscript"/>
        </w:rPr>
        <w:t>th</w:t>
      </w:r>
      <w:r>
        <w:rPr>
          <w:rFonts w:hint="eastAsia"/>
        </w:rPr>
        <w:t xml:space="preserve"> row in bmp, jpg with Q1, jpg with Q30</w:t>
      </w:r>
    </w:p>
    <w:p w:rsidR="002A2A95" w:rsidRDefault="002A2A95" w:rsidP="00754548">
      <w:r>
        <w:rPr>
          <w:rFonts w:hint="eastAsia"/>
        </w:rPr>
        <w:t>The JPG compression smooth</w:t>
      </w:r>
      <w:r w:rsidR="00137B28">
        <w:rPr>
          <w:rFonts w:hint="eastAsia"/>
        </w:rPr>
        <w:t>es</w:t>
      </w:r>
      <w:r>
        <w:rPr>
          <w:rFonts w:hint="eastAsia"/>
        </w:rPr>
        <w:t xml:space="preserve"> the high spatial frequencies so that only low frequency values are transmitted, which results in fewer transmitted bits. As shown in the picture, the low quality compression, where Q equals 1, has many flat intervals, while higher quality compression remains most of the high </w:t>
      </w:r>
      <w:r w:rsidR="00137B28">
        <w:rPr>
          <w:rFonts w:hint="eastAsia"/>
        </w:rPr>
        <w:t>spatial frequencies and traces the original bmp data very well.</w:t>
      </w:r>
    </w:p>
    <w:p w:rsidR="00754548" w:rsidRDefault="00754548" w:rsidP="00754548"/>
    <w:p w:rsidR="00F71DDB" w:rsidRPr="002208BA" w:rsidRDefault="00F71DDB" w:rsidP="00F71DDB">
      <w:pPr>
        <w:rPr>
          <w:b/>
        </w:rPr>
      </w:pPr>
      <w:r w:rsidRPr="002208BA">
        <w:rPr>
          <w:b/>
        </w:rPr>
        <w:t>h) Plot the other two colour components (“G” and “B”) along with “R” on the one graph.</w:t>
      </w:r>
      <w:r w:rsidRPr="002208BA">
        <w:rPr>
          <w:rFonts w:hint="eastAsia"/>
          <w:b/>
        </w:rPr>
        <w:t xml:space="preserve"> </w:t>
      </w:r>
      <w:r w:rsidRPr="002208BA">
        <w:rPr>
          <w:b/>
        </w:rPr>
        <w:t>Can you relate the different levels of each colour to the appearance of the picture at</w:t>
      </w:r>
      <w:r w:rsidRPr="002208BA">
        <w:rPr>
          <w:rFonts w:hint="eastAsia"/>
          <w:b/>
        </w:rPr>
        <w:t xml:space="preserve"> </w:t>
      </w:r>
      <w:r w:rsidRPr="002208BA">
        <w:rPr>
          <w:b/>
        </w:rPr>
        <w:t>the point where you’ve taken a slice through it? Do you see the same compression</w:t>
      </w:r>
      <w:r w:rsidRPr="002208BA">
        <w:rPr>
          <w:rFonts w:hint="eastAsia"/>
          <w:b/>
        </w:rPr>
        <w:t xml:space="preserve"> </w:t>
      </w:r>
      <w:r w:rsidRPr="002208BA">
        <w:rPr>
          <w:b/>
        </w:rPr>
        <w:t>process carried out on each colour component?</w:t>
      </w:r>
    </w:p>
    <w:p w:rsidR="00F71DDB" w:rsidRDefault="00D87B44" w:rsidP="00F71DDB">
      <w:r>
        <w:rPr>
          <w:rFonts w:hint="eastAsia"/>
          <w:noProof/>
        </w:rPr>
        <w:drawing>
          <wp:inline distT="0" distB="0" distL="0" distR="0">
            <wp:extent cx="5274310" cy="2552065"/>
            <wp:effectExtent l="19050" t="0" r="2540" b="0"/>
            <wp:docPr id="15" name="图片 14" descr="bmp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p3.bmp"/>
                    <pic:cNvPicPr/>
                  </pic:nvPicPr>
                  <pic:blipFill>
                    <a:blip r:embed="rId12" cstate="print"/>
                    <a:stretch>
                      <a:fillRect/>
                    </a:stretch>
                  </pic:blipFill>
                  <pic:spPr>
                    <a:xfrm>
                      <a:off x="0" y="0"/>
                      <a:ext cx="5274310" cy="2552065"/>
                    </a:xfrm>
                    <a:prstGeom prst="rect">
                      <a:avLst/>
                    </a:prstGeom>
                  </pic:spPr>
                </pic:pic>
              </a:graphicData>
            </a:graphic>
          </wp:inline>
        </w:drawing>
      </w:r>
    </w:p>
    <w:p w:rsidR="0003266D" w:rsidRDefault="0003266D" w:rsidP="0003266D">
      <w:pPr>
        <w:jc w:val="center"/>
      </w:pPr>
      <w:r>
        <w:rPr>
          <w:rFonts w:hint="eastAsia"/>
        </w:rPr>
        <w:t>Fig.6 pixel values of RED, GREEN and BLUE in the 150</w:t>
      </w:r>
      <w:r w:rsidRPr="0003266D">
        <w:rPr>
          <w:rFonts w:hint="eastAsia"/>
          <w:vertAlign w:val="superscript"/>
        </w:rPr>
        <w:t>th</w:t>
      </w:r>
      <w:r>
        <w:rPr>
          <w:rFonts w:hint="eastAsia"/>
        </w:rPr>
        <w:t xml:space="preserve"> row in bmp</w:t>
      </w:r>
    </w:p>
    <w:p w:rsidR="00F71DDB" w:rsidRDefault="00D87B44" w:rsidP="00F71DDB">
      <w:r>
        <w:rPr>
          <w:rFonts w:hint="eastAsia"/>
          <w:noProof/>
        </w:rPr>
        <w:drawing>
          <wp:inline distT="0" distB="0" distL="0" distR="0">
            <wp:extent cx="5274310" cy="831215"/>
            <wp:effectExtent l="19050" t="0" r="2540" b="0"/>
            <wp:docPr id="16" name="图片 15" descr="bmp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p4.bmp"/>
                    <pic:cNvPicPr/>
                  </pic:nvPicPr>
                  <pic:blipFill>
                    <a:blip r:embed="rId13" cstate="print"/>
                    <a:stretch>
                      <a:fillRect/>
                    </a:stretch>
                  </pic:blipFill>
                  <pic:spPr>
                    <a:xfrm>
                      <a:off x="0" y="0"/>
                      <a:ext cx="5274310" cy="831215"/>
                    </a:xfrm>
                    <a:prstGeom prst="rect">
                      <a:avLst/>
                    </a:prstGeom>
                  </pic:spPr>
                </pic:pic>
              </a:graphicData>
            </a:graphic>
          </wp:inline>
        </w:drawing>
      </w:r>
    </w:p>
    <w:p w:rsidR="0003266D" w:rsidRDefault="0003266D" w:rsidP="0003266D">
      <w:pPr>
        <w:jc w:val="center"/>
      </w:pPr>
      <w:r>
        <w:rPr>
          <w:rFonts w:hint="eastAsia"/>
        </w:rPr>
        <w:t>Fig.7 image segment around 150</w:t>
      </w:r>
      <w:r w:rsidRPr="0003266D">
        <w:rPr>
          <w:rFonts w:hint="eastAsia"/>
          <w:vertAlign w:val="superscript"/>
        </w:rPr>
        <w:t>th</w:t>
      </w:r>
      <w:r>
        <w:rPr>
          <w:rFonts w:hint="eastAsia"/>
        </w:rPr>
        <w:t xml:space="preserve"> row</w:t>
      </w:r>
    </w:p>
    <w:p w:rsidR="00D87B44" w:rsidRDefault="00D87B44" w:rsidP="00F71DDB">
      <w:r>
        <w:rPr>
          <w:rFonts w:hint="eastAsia"/>
        </w:rPr>
        <w:t>The image shows a segment of the original picture from the 145</w:t>
      </w:r>
      <w:r w:rsidRPr="00D87B44">
        <w:rPr>
          <w:rFonts w:hint="eastAsia"/>
          <w:vertAlign w:val="superscript"/>
        </w:rPr>
        <w:t>th</w:t>
      </w:r>
      <w:r>
        <w:rPr>
          <w:rFonts w:hint="eastAsia"/>
        </w:rPr>
        <w:t xml:space="preserve"> row to 155</w:t>
      </w:r>
      <w:r w:rsidRPr="00D87B44">
        <w:rPr>
          <w:rFonts w:hint="eastAsia"/>
          <w:vertAlign w:val="superscript"/>
        </w:rPr>
        <w:t>th</w:t>
      </w:r>
      <w:r>
        <w:rPr>
          <w:rFonts w:hint="eastAsia"/>
        </w:rPr>
        <w:t xml:space="preserve"> row, which </w:t>
      </w:r>
      <w:r>
        <w:rPr>
          <w:rFonts w:hint="eastAsia"/>
        </w:rPr>
        <w:lastRenderedPageBreak/>
        <w:t>graphically indicated the color distribution. From the 100</w:t>
      </w:r>
      <w:r w:rsidRPr="00D87B44">
        <w:rPr>
          <w:rFonts w:hint="eastAsia"/>
          <w:vertAlign w:val="superscript"/>
        </w:rPr>
        <w:t>th</w:t>
      </w:r>
      <w:r>
        <w:rPr>
          <w:rFonts w:hint="eastAsia"/>
        </w:rPr>
        <w:t xml:space="preserve"> column to the 300</w:t>
      </w:r>
      <w:r w:rsidRPr="00D87B44">
        <w:rPr>
          <w:rFonts w:hint="eastAsia"/>
          <w:vertAlign w:val="superscript"/>
        </w:rPr>
        <w:t>th</w:t>
      </w:r>
      <w:r>
        <w:rPr>
          <w:rFonts w:hint="eastAsia"/>
        </w:rPr>
        <w:t xml:space="preserve"> column, the segment contains the face of the sea lion, which is mainly brown. Hence, the major color component of this part is red, which is also shown in the graph above. The background sky is a mixture of grey and light blue, so the </w:t>
      </w:r>
      <w:r>
        <w:t>distribution</w:t>
      </w:r>
      <w:r>
        <w:rPr>
          <w:rFonts w:hint="eastAsia"/>
        </w:rPr>
        <w:t xml:space="preserve"> of three different color channel is roughly even, with a slight advantage in the blue and green color.</w:t>
      </w:r>
    </w:p>
    <w:p w:rsidR="004F636F" w:rsidRDefault="004F636F" w:rsidP="00F71DDB">
      <w:r>
        <w:rPr>
          <w:rFonts w:hint="eastAsia"/>
          <w:noProof/>
        </w:rPr>
        <w:drawing>
          <wp:inline distT="0" distB="0" distL="0" distR="0">
            <wp:extent cx="5274310" cy="2552065"/>
            <wp:effectExtent l="19050" t="0" r="2540" b="0"/>
            <wp:docPr id="17" name="图片 16" descr="bmp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p5.bmp"/>
                    <pic:cNvPicPr/>
                  </pic:nvPicPr>
                  <pic:blipFill>
                    <a:blip r:embed="rId14" cstate="print"/>
                    <a:stretch>
                      <a:fillRect/>
                    </a:stretch>
                  </pic:blipFill>
                  <pic:spPr>
                    <a:xfrm>
                      <a:off x="0" y="0"/>
                      <a:ext cx="5274310" cy="2552065"/>
                    </a:xfrm>
                    <a:prstGeom prst="rect">
                      <a:avLst/>
                    </a:prstGeom>
                  </pic:spPr>
                </pic:pic>
              </a:graphicData>
            </a:graphic>
          </wp:inline>
        </w:drawing>
      </w:r>
    </w:p>
    <w:p w:rsidR="0003266D" w:rsidRPr="0003266D" w:rsidRDefault="0003266D" w:rsidP="0003266D">
      <w:pPr>
        <w:jc w:val="center"/>
      </w:pPr>
      <w:r>
        <w:rPr>
          <w:rFonts w:hint="eastAsia"/>
        </w:rPr>
        <w:t>Fig.6 pixel values of RED, GREEN and BLUE in the 150</w:t>
      </w:r>
      <w:r w:rsidRPr="0003266D">
        <w:rPr>
          <w:rFonts w:hint="eastAsia"/>
          <w:vertAlign w:val="superscript"/>
        </w:rPr>
        <w:t>th</w:t>
      </w:r>
      <w:r>
        <w:rPr>
          <w:rFonts w:hint="eastAsia"/>
        </w:rPr>
        <w:t xml:space="preserve"> row in JPG with Q30</w:t>
      </w:r>
    </w:p>
    <w:p w:rsidR="004F636F" w:rsidRDefault="004F636F" w:rsidP="00F71DDB">
      <w:r>
        <w:rPr>
          <w:rFonts w:hint="eastAsia"/>
        </w:rPr>
        <w:t>The same compression process is carried out, because the trends in each color are roughly the same.</w:t>
      </w:r>
    </w:p>
    <w:p w:rsidR="004F636F" w:rsidRDefault="004F636F" w:rsidP="00F71DDB"/>
    <w:p w:rsidR="004F636F" w:rsidRPr="002208BA" w:rsidRDefault="004F636F" w:rsidP="004F636F">
      <w:pPr>
        <w:rPr>
          <w:b/>
        </w:rPr>
      </w:pPr>
      <w:r w:rsidRPr="002208BA">
        <w:rPr>
          <w:b/>
        </w:rPr>
        <w:t>6. Dependence on images (20 marks)</w:t>
      </w:r>
    </w:p>
    <w:p w:rsidR="004F636F" w:rsidRPr="002208BA" w:rsidRDefault="004F636F" w:rsidP="004F636F">
      <w:pPr>
        <w:rPr>
          <w:b/>
        </w:rPr>
      </w:pPr>
      <w:r w:rsidRPr="002208BA">
        <w:rPr>
          <w:b/>
        </w:rPr>
        <w:t>a) Choose a level of compression you found in 5e above, for which the image suffered</w:t>
      </w:r>
      <w:r w:rsidRPr="002208BA">
        <w:rPr>
          <w:rFonts w:hint="eastAsia"/>
          <w:b/>
        </w:rPr>
        <w:t xml:space="preserve"> </w:t>
      </w:r>
      <w:r w:rsidRPr="002208BA">
        <w:rPr>
          <w:b/>
        </w:rPr>
        <w:t>some visible distortion, but the distortion was not too extreme.</w:t>
      </w:r>
      <w:r w:rsidRPr="002208BA">
        <w:rPr>
          <w:rFonts w:hint="eastAsia"/>
          <w:b/>
        </w:rPr>
        <w:t xml:space="preserve"> </w:t>
      </w:r>
      <w:r w:rsidRPr="002208BA">
        <w:rPr>
          <w:b/>
        </w:rPr>
        <w:t>What value of “quality” did you use? What was the file size? How many bits per pixel</w:t>
      </w:r>
      <w:r w:rsidRPr="002208BA">
        <w:rPr>
          <w:rFonts w:hint="eastAsia"/>
          <w:b/>
        </w:rPr>
        <w:t xml:space="preserve"> </w:t>
      </w:r>
      <w:r w:rsidRPr="002208BA">
        <w:rPr>
          <w:b/>
        </w:rPr>
        <w:t>(that is, file size divided by number of pixels) were required to represent the picture?</w:t>
      </w:r>
      <w:r w:rsidRPr="002208BA">
        <w:rPr>
          <w:rFonts w:hint="eastAsia"/>
          <w:b/>
        </w:rPr>
        <w:t xml:space="preserve"> </w:t>
      </w:r>
      <w:r w:rsidRPr="002208BA">
        <w:rPr>
          <w:b/>
        </w:rPr>
        <w:t>How does this compare to the original?</w:t>
      </w:r>
    </w:p>
    <w:p w:rsidR="0003266D" w:rsidRDefault="0003266D" w:rsidP="0003266D">
      <w:pPr>
        <w:jc w:val="center"/>
      </w:pPr>
      <w:r>
        <w:rPr>
          <w:rFonts w:hint="eastAsia"/>
          <w:noProof/>
        </w:rPr>
        <w:drawing>
          <wp:inline distT="0" distB="0" distL="0" distR="0">
            <wp:extent cx="3364204" cy="2520000"/>
            <wp:effectExtent l="19050" t="0" r="7646" b="0"/>
            <wp:docPr id="19" name="图片 18" descr="KIsealion_Q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sealion_Q10.jpg"/>
                    <pic:cNvPicPr/>
                  </pic:nvPicPr>
                  <pic:blipFill>
                    <a:blip r:embed="rId15" cstate="print"/>
                    <a:stretch>
                      <a:fillRect/>
                    </a:stretch>
                  </pic:blipFill>
                  <pic:spPr>
                    <a:xfrm>
                      <a:off x="0" y="0"/>
                      <a:ext cx="3364204" cy="2520000"/>
                    </a:xfrm>
                    <a:prstGeom prst="rect">
                      <a:avLst/>
                    </a:prstGeom>
                  </pic:spPr>
                </pic:pic>
              </a:graphicData>
            </a:graphic>
          </wp:inline>
        </w:drawing>
      </w:r>
    </w:p>
    <w:p w:rsidR="0003266D" w:rsidRDefault="0003266D" w:rsidP="0003266D">
      <w:pPr>
        <w:jc w:val="center"/>
      </w:pPr>
      <w:r>
        <w:t>Fig.7 JPG</w:t>
      </w:r>
      <w:r>
        <w:rPr>
          <w:rFonts w:hint="eastAsia"/>
        </w:rPr>
        <w:t xml:space="preserve"> with quality 10</w:t>
      </w:r>
    </w:p>
    <w:tbl>
      <w:tblPr>
        <w:tblStyle w:val="TableGrid"/>
        <w:tblW w:w="8523" w:type="dxa"/>
        <w:tblLook w:val="04A0" w:firstRow="1" w:lastRow="0" w:firstColumn="1" w:lastColumn="0" w:noHBand="0" w:noVBand="1"/>
      </w:tblPr>
      <w:tblGrid>
        <w:gridCol w:w="2130"/>
        <w:gridCol w:w="2131"/>
        <w:gridCol w:w="2131"/>
        <w:gridCol w:w="2131"/>
      </w:tblGrid>
      <w:tr w:rsidR="0003266D" w:rsidTr="0003266D">
        <w:tc>
          <w:tcPr>
            <w:tcW w:w="2130" w:type="dxa"/>
          </w:tcPr>
          <w:p w:rsidR="0003266D" w:rsidRDefault="0003266D" w:rsidP="00F71DDB">
            <w:r>
              <w:t>Q</w:t>
            </w:r>
            <w:r>
              <w:rPr>
                <w:rFonts w:hint="eastAsia"/>
              </w:rPr>
              <w:t>uality</w:t>
            </w:r>
          </w:p>
        </w:tc>
        <w:tc>
          <w:tcPr>
            <w:tcW w:w="2131" w:type="dxa"/>
          </w:tcPr>
          <w:p w:rsidR="0003266D" w:rsidRDefault="0003266D" w:rsidP="00BD5E1A">
            <w:r>
              <w:t>F</w:t>
            </w:r>
            <w:r>
              <w:rPr>
                <w:rFonts w:hint="eastAsia"/>
              </w:rPr>
              <w:t>ile size</w:t>
            </w:r>
          </w:p>
        </w:tc>
        <w:tc>
          <w:tcPr>
            <w:tcW w:w="2131" w:type="dxa"/>
          </w:tcPr>
          <w:p w:rsidR="0003266D" w:rsidRDefault="0003266D" w:rsidP="00F71DDB">
            <w:r>
              <w:t>B</w:t>
            </w:r>
            <w:r>
              <w:rPr>
                <w:rFonts w:hint="eastAsia"/>
              </w:rPr>
              <w:t>its per pixel</w:t>
            </w:r>
          </w:p>
        </w:tc>
        <w:tc>
          <w:tcPr>
            <w:tcW w:w="2131" w:type="dxa"/>
          </w:tcPr>
          <w:p w:rsidR="0003266D" w:rsidRDefault="0003266D" w:rsidP="00BD5E1A">
            <w:r>
              <w:t>B</w:t>
            </w:r>
            <w:r>
              <w:rPr>
                <w:rFonts w:hint="eastAsia"/>
              </w:rPr>
              <w:t>its per pixel (origin)</w:t>
            </w:r>
          </w:p>
        </w:tc>
      </w:tr>
      <w:tr w:rsidR="0003266D" w:rsidTr="0003266D">
        <w:tc>
          <w:tcPr>
            <w:tcW w:w="2130" w:type="dxa"/>
          </w:tcPr>
          <w:p w:rsidR="0003266D" w:rsidRDefault="0003266D" w:rsidP="00F71DDB">
            <w:r>
              <w:rPr>
                <w:rFonts w:hint="eastAsia"/>
              </w:rPr>
              <w:t>10</w:t>
            </w:r>
          </w:p>
        </w:tc>
        <w:tc>
          <w:tcPr>
            <w:tcW w:w="2131" w:type="dxa"/>
          </w:tcPr>
          <w:p w:rsidR="0003266D" w:rsidRDefault="0003266D" w:rsidP="00BD5E1A">
            <w:r>
              <w:rPr>
                <w:rFonts w:hint="eastAsia"/>
              </w:rPr>
              <w:t>8KB</w:t>
            </w:r>
          </w:p>
        </w:tc>
        <w:tc>
          <w:tcPr>
            <w:tcW w:w="2131" w:type="dxa"/>
          </w:tcPr>
          <w:p w:rsidR="0003266D" w:rsidRDefault="0003266D" w:rsidP="00F71DDB">
            <w:r>
              <w:rPr>
                <w:rFonts w:hint="eastAsia"/>
              </w:rPr>
              <w:t>0.21</w:t>
            </w:r>
          </w:p>
        </w:tc>
        <w:tc>
          <w:tcPr>
            <w:tcW w:w="2131" w:type="dxa"/>
          </w:tcPr>
          <w:p w:rsidR="0003266D" w:rsidRDefault="00FE2E9E" w:rsidP="00F71DDB">
            <w:r>
              <w:rPr>
                <w:rFonts w:hint="eastAsia"/>
              </w:rPr>
              <w:t>24</w:t>
            </w:r>
          </w:p>
        </w:tc>
      </w:tr>
    </w:tbl>
    <w:p w:rsidR="00F71DDB" w:rsidRDefault="00F71DDB" w:rsidP="00F71DDB"/>
    <w:p w:rsidR="00EE05A4" w:rsidRPr="002208BA" w:rsidRDefault="00EE05A4" w:rsidP="00EE05A4">
      <w:pPr>
        <w:rPr>
          <w:b/>
        </w:rPr>
      </w:pPr>
      <w:r w:rsidRPr="002208BA">
        <w:rPr>
          <w:b/>
        </w:rPr>
        <w:lastRenderedPageBreak/>
        <w:t>b) Now repeat the process of loading a picture into MATLAB then writing it out at</w:t>
      </w:r>
      <w:r w:rsidRPr="002208BA">
        <w:rPr>
          <w:rFonts w:hint="eastAsia"/>
          <w:b/>
        </w:rPr>
        <w:t xml:space="preserve"> </w:t>
      </w:r>
      <w:r w:rsidRPr="002208BA">
        <w:rPr>
          <w:b/>
        </w:rPr>
        <w:t>different compression rates (different values of “quality”), but use some of the</w:t>
      </w:r>
      <w:r w:rsidRPr="002208BA">
        <w:rPr>
          <w:rFonts w:hint="eastAsia"/>
          <w:b/>
        </w:rPr>
        <w:t xml:space="preserve"> </w:t>
      </w:r>
      <w:r w:rsidRPr="002208BA">
        <w:rPr>
          <w:b/>
        </w:rPr>
        <w:t>additional test pictures: “Aerobatics_640.bmp”, “Bowlcrowd_640.bmp”,</w:t>
      </w:r>
      <w:r w:rsidRPr="002208BA">
        <w:rPr>
          <w:rFonts w:hint="eastAsia"/>
          <w:b/>
        </w:rPr>
        <w:t xml:space="preserve"> </w:t>
      </w:r>
      <w:r w:rsidRPr="002208BA">
        <w:rPr>
          <w:rFonts w:hint="eastAsia"/>
          <w:b/>
        </w:rPr>
        <w:t>“</w:t>
      </w:r>
      <w:r w:rsidRPr="002208BA">
        <w:rPr>
          <w:b/>
        </w:rPr>
        <w:t>Perth_640.bmp”, “Heronwreck_640.bmp”,</w:t>
      </w:r>
      <w:r w:rsidRPr="002208BA">
        <w:rPr>
          <w:rFonts w:hint="eastAsia"/>
          <w:b/>
        </w:rPr>
        <w:t xml:space="preserve"> </w:t>
      </w:r>
      <w:r w:rsidRPr="002208BA">
        <w:rPr>
          <w:b/>
        </w:rPr>
        <w:t>“Obama_640.bmp” and</w:t>
      </w:r>
      <w:r w:rsidRPr="002208BA">
        <w:rPr>
          <w:rFonts w:hint="eastAsia"/>
          <w:b/>
        </w:rPr>
        <w:t xml:space="preserve"> </w:t>
      </w:r>
      <w:r w:rsidRPr="002208BA">
        <w:rPr>
          <w:rFonts w:hint="eastAsia"/>
          <w:b/>
        </w:rPr>
        <w:t>“</w:t>
      </w:r>
      <w:r w:rsidRPr="002208BA">
        <w:rPr>
          <w:b/>
        </w:rPr>
        <w:t>Stinson_640.bmp”. (Use your experience with the first image to be selective in the</w:t>
      </w:r>
      <w:r w:rsidRPr="002208BA">
        <w:rPr>
          <w:rFonts w:hint="eastAsia"/>
          <w:b/>
        </w:rPr>
        <w:t xml:space="preserve"> </w:t>
      </w:r>
      <w:r w:rsidRPr="002208BA">
        <w:rPr>
          <w:b/>
        </w:rPr>
        <w:t>number of “quality” values you try for each of these additional ones; don’t try to do an</w:t>
      </w:r>
      <w:r w:rsidRPr="002208BA">
        <w:rPr>
          <w:rFonts w:hint="eastAsia"/>
          <w:b/>
        </w:rPr>
        <w:t xml:space="preserve"> </w:t>
      </w:r>
      <w:r w:rsidRPr="002208BA">
        <w:rPr>
          <w:b/>
        </w:rPr>
        <w:t>exhaustive series of tests for every image. You also do not need to use all the above</w:t>
      </w:r>
      <w:r w:rsidRPr="002208BA">
        <w:rPr>
          <w:rFonts w:hint="eastAsia"/>
          <w:b/>
        </w:rPr>
        <w:t xml:space="preserve"> </w:t>
      </w:r>
      <w:r w:rsidRPr="002208BA">
        <w:rPr>
          <w:b/>
        </w:rPr>
        <w:t>images if you think you understand what is going on and can answer the questions</w:t>
      </w:r>
      <w:r w:rsidRPr="002208BA">
        <w:rPr>
          <w:rFonts w:hint="eastAsia"/>
          <w:b/>
        </w:rPr>
        <w:t xml:space="preserve"> </w:t>
      </w:r>
      <w:r w:rsidRPr="002208BA">
        <w:rPr>
          <w:b/>
        </w:rPr>
        <w:t>using just some of them. Include at least “Perth_640” and “Stinson_640”, though.)</w:t>
      </w:r>
      <w:r w:rsidRPr="002208BA">
        <w:rPr>
          <w:rFonts w:hint="eastAsia"/>
          <w:b/>
        </w:rPr>
        <w:t xml:space="preserve"> </w:t>
      </w:r>
      <w:r w:rsidRPr="002208BA">
        <w:rPr>
          <w:b/>
        </w:rPr>
        <w:t>For the same values of “quality”, do you think the picture quality (or visible coding</w:t>
      </w:r>
      <w:r w:rsidRPr="002208BA">
        <w:rPr>
          <w:rFonts w:hint="eastAsia"/>
          <w:b/>
        </w:rPr>
        <w:t xml:space="preserve"> </w:t>
      </w:r>
      <w:r w:rsidRPr="002208BA">
        <w:rPr>
          <w:b/>
        </w:rPr>
        <w:t>distortion) is the same for different pictures? How does it differ between pictures? Do</w:t>
      </w:r>
      <w:r w:rsidRPr="002208BA">
        <w:rPr>
          <w:rFonts w:hint="eastAsia"/>
          <w:b/>
        </w:rPr>
        <w:t xml:space="preserve"> </w:t>
      </w:r>
      <w:r w:rsidRPr="002208BA">
        <w:rPr>
          <w:b/>
        </w:rPr>
        <w:t>you think you could save some pictures with a smaller number of bits per pixel (bpp)</w:t>
      </w:r>
      <w:r w:rsidRPr="002208BA">
        <w:rPr>
          <w:rFonts w:hint="eastAsia"/>
          <w:b/>
        </w:rPr>
        <w:t xml:space="preserve"> </w:t>
      </w:r>
      <w:r w:rsidRPr="002208BA">
        <w:rPr>
          <w:b/>
        </w:rPr>
        <w:t>than others, without it appearing significantly worse? What characteristics of pictures</w:t>
      </w:r>
      <w:r w:rsidRPr="002208BA">
        <w:rPr>
          <w:rFonts w:hint="eastAsia"/>
          <w:b/>
        </w:rPr>
        <w:t xml:space="preserve"> </w:t>
      </w:r>
      <w:r w:rsidRPr="002208BA">
        <w:rPr>
          <w:b/>
        </w:rPr>
        <w:t>make them “hard” to compress (that is, require more bits for a given quality), and</w:t>
      </w:r>
      <w:r w:rsidRPr="002208BA">
        <w:rPr>
          <w:rFonts w:hint="eastAsia"/>
          <w:b/>
        </w:rPr>
        <w:t xml:space="preserve"> </w:t>
      </w:r>
      <w:r w:rsidRPr="002208BA">
        <w:rPr>
          <w:b/>
        </w:rPr>
        <w:t>what characteristics make them easier to compress? Can you relate this back to what</w:t>
      </w:r>
      <w:r w:rsidRPr="002208BA">
        <w:rPr>
          <w:rFonts w:hint="eastAsia"/>
          <w:b/>
        </w:rPr>
        <w:t xml:space="preserve"> </w:t>
      </w:r>
      <w:r w:rsidRPr="002208BA">
        <w:rPr>
          <w:b/>
        </w:rPr>
        <w:t>you know about how JPEG works?</w:t>
      </w:r>
    </w:p>
    <w:p w:rsidR="00EE05A4" w:rsidRDefault="00EE05A4" w:rsidP="00EE05A4">
      <w:r>
        <w:rPr>
          <w:noProof/>
        </w:rPr>
        <w:drawing>
          <wp:inline distT="0" distB="0" distL="0" distR="0">
            <wp:extent cx="2398457" cy="1800000"/>
            <wp:effectExtent l="19050" t="0" r="1843" b="0"/>
            <wp:docPr id="20" name="图片 19" descr="BowlCrowd_Q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wlCrowd_Q10.jpg"/>
                    <pic:cNvPicPr/>
                  </pic:nvPicPr>
                  <pic:blipFill>
                    <a:blip r:embed="rId16" cstate="print"/>
                    <a:stretch>
                      <a:fillRect/>
                    </a:stretch>
                  </pic:blipFill>
                  <pic:spPr>
                    <a:xfrm>
                      <a:off x="0" y="0"/>
                      <a:ext cx="2398457" cy="1800000"/>
                    </a:xfrm>
                    <a:prstGeom prst="rect">
                      <a:avLst/>
                    </a:prstGeom>
                  </pic:spPr>
                </pic:pic>
              </a:graphicData>
            </a:graphic>
          </wp:inline>
        </w:drawing>
      </w:r>
      <w:r>
        <w:rPr>
          <w:noProof/>
        </w:rPr>
        <w:drawing>
          <wp:inline distT="0" distB="0" distL="0" distR="0">
            <wp:extent cx="2398457" cy="1800000"/>
            <wp:effectExtent l="19050" t="0" r="1843" b="0"/>
            <wp:docPr id="21" name="图片 20" descr="Perth_Q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th_Q10.jpg"/>
                    <pic:cNvPicPr/>
                  </pic:nvPicPr>
                  <pic:blipFill>
                    <a:blip r:embed="rId17" cstate="print"/>
                    <a:stretch>
                      <a:fillRect/>
                    </a:stretch>
                  </pic:blipFill>
                  <pic:spPr>
                    <a:xfrm>
                      <a:off x="0" y="0"/>
                      <a:ext cx="2398457" cy="1800000"/>
                    </a:xfrm>
                    <a:prstGeom prst="rect">
                      <a:avLst/>
                    </a:prstGeom>
                  </pic:spPr>
                </pic:pic>
              </a:graphicData>
            </a:graphic>
          </wp:inline>
        </w:drawing>
      </w:r>
      <w:r>
        <w:rPr>
          <w:noProof/>
        </w:rPr>
        <w:drawing>
          <wp:inline distT="0" distB="0" distL="0" distR="0">
            <wp:extent cx="2398457" cy="1800000"/>
            <wp:effectExtent l="19050" t="0" r="1843" b="0"/>
            <wp:docPr id="22" name="图片 21" descr="Stinson_Q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nson_Q10.jpg"/>
                    <pic:cNvPicPr/>
                  </pic:nvPicPr>
                  <pic:blipFill>
                    <a:blip r:embed="rId18" cstate="print"/>
                    <a:stretch>
                      <a:fillRect/>
                    </a:stretch>
                  </pic:blipFill>
                  <pic:spPr>
                    <a:xfrm>
                      <a:off x="0" y="0"/>
                      <a:ext cx="2398457" cy="1800000"/>
                    </a:xfrm>
                    <a:prstGeom prst="rect">
                      <a:avLst/>
                    </a:prstGeom>
                  </pic:spPr>
                </pic:pic>
              </a:graphicData>
            </a:graphic>
          </wp:inline>
        </w:drawing>
      </w:r>
      <w:r w:rsidR="007F6B3D">
        <w:rPr>
          <w:rFonts w:hint="eastAsia"/>
        </w:rPr>
        <w:tab/>
        <w:t xml:space="preserve">  </w:t>
      </w:r>
      <w:r w:rsidR="007F6B3D">
        <w:rPr>
          <w:noProof/>
        </w:rPr>
        <w:drawing>
          <wp:inline distT="0" distB="0" distL="0" distR="0">
            <wp:extent cx="2398457" cy="1800000"/>
            <wp:effectExtent l="19050" t="0" r="1843" b="0"/>
            <wp:docPr id="23" name="图片 22" descr="KIsealion_Q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sealion_Q10.jpg"/>
                    <pic:cNvPicPr/>
                  </pic:nvPicPr>
                  <pic:blipFill>
                    <a:blip r:embed="rId15" cstate="print"/>
                    <a:stretch>
                      <a:fillRect/>
                    </a:stretch>
                  </pic:blipFill>
                  <pic:spPr>
                    <a:xfrm>
                      <a:off x="0" y="0"/>
                      <a:ext cx="2398457" cy="1800000"/>
                    </a:xfrm>
                    <a:prstGeom prst="rect">
                      <a:avLst/>
                    </a:prstGeom>
                  </pic:spPr>
                </pic:pic>
              </a:graphicData>
            </a:graphic>
          </wp:inline>
        </w:drawing>
      </w:r>
    </w:p>
    <w:p w:rsidR="007F6B3D" w:rsidRDefault="007F6B3D" w:rsidP="007F6B3D">
      <w:pPr>
        <w:jc w:val="center"/>
      </w:pPr>
      <w:r>
        <w:rPr>
          <w:rFonts w:hint="eastAsia"/>
        </w:rPr>
        <w:t>Fig.8 JPGs with Q10</w:t>
      </w:r>
    </w:p>
    <w:p w:rsidR="007F6B3D" w:rsidRDefault="007F6B3D" w:rsidP="007F6B3D">
      <w:pPr>
        <w:jc w:val="left"/>
      </w:pPr>
      <w:r>
        <w:rPr>
          <w:rFonts w:hint="eastAsia"/>
        </w:rPr>
        <w:t xml:space="preserve">The picture qualities are not the same for the same quality factor. Although the sea lion looks good with quality equal to 10, the Stinson and the Perth suffer from severe perceivable distortion in the background. This is due to the </w:t>
      </w:r>
      <w:r>
        <w:t>perceivable</w:t>
      </w:r>
      <w:r>
        <w:rPr>
          <w:rFonts w:hint="eastAsia"/>
        </w:rPr>
        <w:t xml:space="preserve"> levels of human eyes are pretty high the medium-low regions. Hence, the compression of the gradually </w:t>
      </w:r>
      <w:r>
        <w:t>changing</w:t>
      </w:r>
      <w:r>
        <w:rPr>
          <w:rFonts w:hint="eastAsia"/>
        </w:rPr>
        <w:t xml:space="preserve"> background is very </w:t>
      </w:r>
      <w:r>
        <w:t>noticeable</w:t>
      </w:r>
      <w:r>
        <w:rPr>
          <w:rFonts w:hint="eastAsia"/>
        </w:rPr>
        <w:t xml:space="preserve">. However, when the spatial </w:t>
      </w:r>
      <w:r>
        <w:t>frequency</w:t>
      </w:r>
      <w:r>
        <w:rPr>
          <w:rFonts w:hint="eastAsia"/>
        </w:rPr>
        <w:t xml:space="preserve"> goes up as in </w:t>
      </w:r>
      <w:r>
        <w:t>the</w:t>
      </w:r>
      <w:r>
        <w:rPr>
          <w:rFonts w:hint="eastAsia"/>
        </w:rPr>
        <w:t xml:space="preserve"> bowl crowd image, the distortion is less perceivable.</w:t>
      </w:r>
    </w:p>
    <w:p w:rsidR="007F6B3D" w:rsidRDefault="007F6B3D" w:rsidP="007F6B3D">
      <w:pPr>
        <w:jc w:val="left"/>
      </w:pPr>
      <w:r>
        <w:rPr>
          <w:rFonts w:hint="eastAsia"/>
        </w:rPr>
        <w:t>I think I</w:t>
      </w:r>
      <w:r>
        <w:t xml:space="preserve"> could save some pictures with a smaller number of bits per pixel (bpp)</w:t>
      </w:r>
      <w:r>
        <w:rPr>
          <w:rFonts w:hint="eastAsia"/>
        </w:rPr>
        <w:t xml:space="preserve"> </w:t>
      </w:r>
      <w:r>
        <w:t>than others, without it appearing significantly worse</w:t>
      </w:r>
      <w:r>
        <w:rPr>
          <w:rFonts w:hint="eastAsia"/>
        </w:rPr>
        <w:t xml:space="preserve">. </w:t>
      </w:r>
    </w:p>
    <w:p w:rsidR="007F6B3D" w:rsidRDefault="00496A28" w:rsidP="007F6B3D">
      <w:pPr>
        <w:jc w:val="left"/>
      </w:pPr>
      <w:r>
        <w:rPr>
          <w:rFonts w:hint="eastAsia"/>
        </w:rPr>
        <w:t xml:space="preserve">The low spatial frequencies in chrominance and the medium-low spatial frequencies make it </w:t>
      </w:r>
      <w:r>
        <w:rPr>
          <w:rFonts w:hint="eastAsia"/>
        </w:rPr>
        <w:lastRenderedPageBreak/>
        <w:t xml:space="preserve">difficult to compression, while high spatial frequencies make it easy. </w:t>
      </w:r>
    </w:p>
    <w:p w:rsidR="00496A28" w:rsidRDefault="00496A28" w:rsidP="007F6B3D">
      <w:pPr>
        <w:jc w:val="left"/>
      </w:pPr>
      <w:r>
        <w:rPr>
          <w:rFonts w:hint="eastAsia"/>
        </w:rPr>
        <w:t>In the JPG compression, we assign more quantization levels to the more perceivable frequencies.</w:t>
      </w:r>
    </w:p>
    <w:p w:rsidR="003321EF" w:rsidRDefault="003321EF" w:rsidP="007F6B3D">
      <w:pPr>
        <w:jc w:val="left"/>
      </w:pPr>
    </w:p>
    <w:p w:rsidR="003321EF" w:rsidRPr="002208BA" w:rsidRDefault="003321EF" w:rsidP="003321EF">
      <w:pPr>
        <w:jc w:val="left"/>
        <w:rPr>
          <w:b/>
        </w:rPr>
      </w:pPr>
      <w:r w:rsidRPr="002208BA">
        <w:rPr>
          <w:b/>
        </w:rPr>
        <w:t>7. Inter</w:t>
      </w:r>
      <w:r w:rsidRPr="002208BA">
        <w:rPr>
          <w:rFonts w:hint="eastAsia"/>
          <w:b/>
        </w:rPr>
        <w:t>-</w:t>
      </w:r>
      <w:r w:rsidRPr="002208BA">
        <w:rPr>
          <w:b/>
        </w:rPr>
        <w:t>frame video coding (30 marks)</w:t>
      </w:r>
    </w:p>
    <w:p w:rsidR="003321EF" w:rsidRPr="002208BA" w:rsidRDefault="003321EF" w:rsidP="003321EF">
      <w:pPr>
        <w:jc w:val="left"/>
        <w:rPr>
          <w:b/>
        </w:rPr>
      </w:pPr>
      <w:r w:rsidRPr="002208BA">
        <w:rPr>
          <w:b/>
        </w:rPr>
        <w:t>a) Test images “MonashRd1_640.bmp” and “MonashRd2_640.bmp” are two pictures of</w:t>
      </w:r>
      <w:r w:rsidRPr="002208BA">
        <w:rPr>
          <w:rFonts w:hint="eastAsia"/>
          <w:b/>
        </w:rPr>
        <w:t xml:space="preserve"> </w:t>
      </w:r>
      <w:r w:rsidRPr="002208BA">
        <w:rPr>
          <w:b/>
        </w:rPr>
        <w:t>the same (moving) scene taken a very short time apart. (Think of them as being two</w:t>
      </w:r>
      <w:r w:rsidRPr="002208BA">
        <w:rPr>
          <w:rFonts w:hint="eastAsia"/>
          <w:b/>
        </w:rPr>
        <w:t xml:space="preserve"> </w:t>
      </w:r>
      <w:r w:rsidRPr="002208BA">
        <w:rPr>
          <w:b/>
        </w:rPr>
        <w:t>consecutive frames of a movie.) Load these images into arrays in MATLAB. You</w:t>
      </w:r>
      <w:r w:rsidRPr="002208BA">
        <w:rPr>
          <w:rFonts w:hint="eastAsia"/>
          <w:b/>
        </w:rPr>
        <w:t xml:space="preserve"> </w:t>
      </w:r>
      <w:r w:rsidRPr="002208BA">
        <w:rPr>
          <w:b/>
        </w:rPr>
        <w:t>will see that the resultant arrays are 2</w:t>
      </w:r>
      <w:r w:rsidRPr="002208BA">
        <w:rPr>
          <w:rFonts w:hint="eastAsia"/>
          <w:b/>
        </w:rPr>
        <w:t xml:space="preserve"> </w:t>
      </w:r>
      <w:r w:rsidRPr="002208BA">
        <w:rPr>
          <w:b/>
        </w:rPr>
        <w:t>(instead of 3) dimensional. Have a look at the</w:t>
      </w:r>
      <w:r w:rsidRPr="002208BA">
        <w:rPr>
          <w:rFonts w:hint="eastAsia"/>
          <w:b/>
        </w:rPr>
        <w:t xml:space="preserve"> </w:t>
      </w:r>
      <w:r w:rsidRPr="002208BA">
        <w:rPr>
          <w:b/>
        </w:rPr>
        <w:t>images to see why.</w:t>
      </w:r>
    </w:p>
    <w:p w:rsidR="003321EF" w:rsidRDefault="003321EF" w:rsidP="003321EF">
      <w:pPr>
        <w:jc w:val="left"/>
      </w:pPr>
      <w:r>
        <w:rPr>
          <w:rFonts w:hint="eastAsia"/>
        </w:rPr>
        <w:t xml:space="preserve">Because they are black and white pictures, which only have one channel of </w:t>
      </w:r>
      <w:r>
        <w:t>luminance</w:t>
      </w:r>
      <w:r>
        <w:rPr>
          <w:rFonts w:hint="eastAsia"/>
        </w:rPr>
        <w:t xml:space="preserve"> values, rather than 3 channels of RGB values.</w:t>
      </w:r>
    </w:p>
    <w:p w:rsidR="003321EF" w:rsidRPr="002208BA" w:rsidRDefault="003321EF" w:rsidP="003321EF">
      <w:pPr>
        <w:jc w:val="left"/>
        <w:rPr>
          <w:b/>
        </w:rPr>
      </w:pPr>
      <w:r w:rsidRPr="002208BA">
        <w:rPr>
          <w:b/>
        </w:rPr>
        <w:t>b) Take the difference between these images. We need to convert the image array data to</w:t>
      </w:r>
      <w:r w:rsidRPr="002208BA">
        <w:rPr>
          <w:rFonts w:hint="eastAsia"/>
          <w:b/>
        </w:rPr>
        <w:t xml:space="preserve"> </w:t>
      </w:r>
      <w:r w:rsidRPr="002208BA">
        <w:rPr>
          <w:b/>
        </w:rPr>
        <w:t>type int16 to avoid problems with negative numbers in uint8.</w:t>
      </w:r>
    </w:p>
    <w:p w:rsidR="003321EF" w:rsidRPr="002208BA" w:rsidRDefault="003321EF" w:rsidP="003321EF">
      <w:pPr>
        <w:jc w:val="left"/>
        <w:rPr>
          <w:b/>
        </w:rPr>
      </w:pPr>
      <w:r w:rsidRPr="002208BA">
        <w:rPr>
          <w:b/>
        </w:rPr>
        <w:t>&gt;&gt; f1int8_array = imread(‘MonashRd1_640.bmp’, ‘bmp’);</w:t>
      </w:r>
    </w:p>
    <w:p w:rsidR="003321EF" w:rsidRPr="002208BA" w:rsidRDefault="003321EF" w:rsidP="003321EF">
      <w:pPr>
        <w:jc w:val="left"/>
        <w:rPr>
          <w:b/>
        </w:rPr>
      </w:pPr>
      <w:r w:rsidRPr="002208BA">
        <w:rPr>
          <w:b/>
        </w:rPr>
        <w:t>&gt;&gt; f2int8_array = imread(‘MonashRd2_640.bmp’, ‘bmp’);</w:t>
      </w:r>
    </w:p>
    <w:p w:rsidR="003321EF" w:rsidRPr="002208BA" w:rsidRDefault="003321EF" w:rsidP="003321EF">
      <w:pPr>
        <w:jc w:val="left"/>
        <w:rPr>
          <w:b/>
        </w:rPr>
      </w:pPr>
      <w:r w:rsidRPr="002208BA">
        <w:rPr>
          <w:b/>
        </w:rPr>
        <w:t>&gt;&gt; int16_array1=int16(f1int8_array);</w:t>
      </w:r>
    </w:p>
    <w:p w:rsidR="003321EF" w:rsidRPr="002208BA" w:rsidRDefault="003321EF" w:rsidP="003321EF">
      <w:pPr>
        <w:jc w:val="left"/>
        <w:rPr>
          <w:b/>
        </w:rPr>
      </w:pPr>
      <w:r w:rsidRPr="002208BA">
        <w:rPr>
          <w:b/>
        </w:rPr>
        <w:t>&gt;&gt; int16_array2=int16(f2int8_array);</w:t>
      </w:r>
    </w:p>
    <w:p w:rsidR="003321EF" w:rsidRPr="002208BA" w:rsidRDefault="003321EF" w:rsidP="003321EF">
      <w:pPr>
        <w:jc w:val="left"/>
        <w:rPr>
          <w:b/>
        </w:rPr>
      </w:pPr>
      <w:r w:rsidRPr="002208BA">
        <w:rPr>
          <w:b/>
        </w:rPr>
        <w:t>&gt;&gt; int16_diff = int16_array2 - int16_array1 + 128;</w:t>
      </w:r>
    </w:p>
    <w:p w:rsidR="003321EF" w:rsidRPr="002208BA" w:rsidRDefault="003321EF" w:rsidP="003321EF">
      <w:pPr>
        <w:jc w:val="left"/>
        <w:rPr>
          <w:b/>
        </w:rPr>
      </w:pPr>
      <w:r w:rsidRPr="002208BA">
        <w:rPr>
          <w:b/>
        </w:rPr>
        <w:t>In the last line of the above sample MATLAB code, we add an offset of 128. Why do</w:t>
      </w:r>
      <w:r w:rsidRPr="002208BA">
        <w:rPr>
          <w:rFonts w:hint="eastAsia"/>
          <w:b/>
        </w:rPr>
        <w:t xml:space="preserve"> </w:t>
      </w:r>
      <w:r w:rsidRPr="002208BA">
        <w:rPr>
          <w:b/>
        </w:rPr>
        <w:t>you think we do this?</w:t>
      </w:r>
    </w:p>
    <w:p w:rsidR="003321EF" w:rsidRPr="000B6920" w:rsidRDefault="000B6920" w:rsidP="003321EF">
      <w:pPr>
        <w:jc w:val="left"/>
      </w:pPr>
      <w:r>
        <w:rPr>
          <w:rFonts w:hint="eastAsia"/>
        </w:rPr>
        <w:t>That is because we want to increase the brightness so that the details in the image are more perceivable to the eye. Otherwise, the differential image will be black for most of the area.</w:t>
      </w:r>
    </w:p>
    <w:p w:rsidR="003321EF" w:rsidRPr="002208BA" w:rsidRDefault="003321EF" w:rsidP="003321EF">
      <w:pPr>
        <w:jc w:val="left"/>
        <w:rPr>
          <w:b/>
        </w:rPr>
      </w:pPr>
      <w:r w:rsidRPr="002208BA">
        <w:rPr>
          <w:b/>
        </w:rPr>
        <w:t>c) Convert the difference array back to an 8 bit array and export it as an image:</w:t>
      </w:r>
    </w:p>
    <w:p w:rsidR="003321EF" w:rsidRPr="002208BA" w:rsidRDefault="003321EF" w:rsidP="003321EF">
      <w:pPr>
        <w:jc w:val="left"/>
        <w:rPr>
          <w:b/>
        </w:rPr>
      </w:pPr>
      <w:r w:rsidRPr="002208BA">
        <w:rPr>
          <w:b/>
        </w:rPr>
        <w:t>&gt;&gt; uint8_diff = uint8(int16_diff);</w:t>
      </w:r>
    </w:p>
    <w:p w:rsidR="003321EF" w:rsidRPr="002208BA" w:rsidRDefault="003321EF" w:rsidP="003321EF">
      <w:pPr>
        <w:jc w:val="left"/>
        <w:rPr>
          <w:b/>
        </w:rPr>
      </w:pPr>
      <w:r w:rsidRPr="002208BA">
        <w:rPr>
          <w:b/>
        </w:rPr>
        <w:t>&gt;&gt; imwrite(uint8_diff,'DiffImage.bmp','bmp');</w:t>
      </w:r>
    </w:p>
    <w:p w:rsidR="003321EF" w:rsidRPr="002208BA" w:rsidRDefault="000B6920" w:rsidP="000B6920">
      <w:pPr>
        <w:jc w:val="left"/>
        <w:rPr>
          <w:b/>
        </w:rPr>
      </w:pPr>
      <w:r w:rsidRPr="002208BA">
        <w:rPr>
          <w:b/>
        </w:rPr>
        <w:t>d) Open the file and have a look at it on the computer screen. What do you see, and can</w:t>
      </w:r>
      <w:r w:rsidRPr="002208BA">
        <w:rPr>
          <w:rFonts w:hint="eastAsia"/>
          <w:b/>
        </w:rPr>
        <w:t xml:space="preserve"> </w:t>
      </w:r>
      <w:r w:rsidRPr="002208BA">
        <w:rPr>
          <w:b/>
        </w:rPr>
        <w:t>you explain it?</w:t>
      </w:r>
    </w:p>
    <w:p w:rsidR="000B6920" w:rsidRDefault="000B6920" w:rsidP="00966ABF">
      <w:pPr>
        <w:jc w:val="center"/>
      </w:pPr>
      <w:r>
        <w:rPr>
          <w:noProof/>
        </w:rPr>
        <w:drawing>
          <wp:inline distT="0" distB="0" distL="0" distR="0">
            <wp:extent cx="2868409" cy="1918373"/>
            <wp:effectExtent l="19050" t="0" r="8141" b="0"/>
            <wp:docPr id="24" name="图片 23" descr="DiffImag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ffImage.bmp"/>
                    <pic:cNvPicPr/>
                  </pic:nvPicPr>
                  <pic:blipFill>
                    <a:blip r:embed="rId19" cstate="print"/>
                    <a:stretch>
                      <a:fillRect/>
                    </a:stretch>
                  </pic:blipFill>
                  <pic:spPr>
                    <a:xfrm>
                      <a:off x="0" y="0"/>
                      <a:ext cx="2869083" cy="1918824"/>
                    </a:xfrm>
                    <a:prstGeom prst="rect">
                      <a:avLst/>
                    </a:prstGeom>
                  </pic:spPr>
                </pic:pic>
              </a:graphicData>
            </a:graphic>
          </wp:inline>
        </w:drawing>
      </w:r>
    </w:p>
    <w:p w:rsidR="00966ABF" w:rsidRDefault="00966ABF" w:rsidP="00966ABF">
      <w:pPr>
        <w:jc w:val="center"/>
      </w:pPr>
      <w:r>
        <w:rPr>
          <w:rFonts w:hint="eastAsia"/>
        </w:rPr>
        <w:t>Fig.9 differential image</w:t>
      </w:r>
    </w:p>
    <w:p w:rsidR="000B6920" w:rsidRDefault="000B6920" w:rsidP="000B6920">
      <w:pPr>
        <w:jc w:val="left"/>
      </w:pPr>
      <w:r>
        <w:rPr>
          <w:rFonts w:hint="eastAsia"/>
        </w:rPr>
        <w:t xml:space="preserve">This is the difference between the two frames. The grey area indicates there is no change in </w:t>
      </w:r>
      <w:r>
        <w:t>those areas</w:t>
      </w:r>
      <w:r>
        <w:rPr>
          <w:rFonts w:hint="eastAsia"/>
        </w:rPr>
        <w:t xml:space="preserve">, while the scattered dots and lines </w:t>
      </w:r>
      <w:r>
        <w:t>indicate</w:t>
      </w:r>
      <w:r>
        <w:rPr>
          <w:rFonts w:hint="eastAsia"/>
        </w:rPr>
        <w:t xml:space="preserve"> differences.</w:t>
      </w:r>
    </w:p>
    <w:p w:rsidR="000B6920" w:rsidRDefault="000B6920" w:rsidP="000B6920">
      <w:pPr>
        <w:jc w:val="left"/>
      </w:pPr>
    </w:p>
    <w:p w:rsidR="000B6920" w:rsidRPr="002208BA" w:rsidRDefault="000B6920" w:rsidP="000B6920">
      <w:pPr>
        <w:jc w:val="left"/>
        <w:rPr>
          <w:b/>
        </w:rPr>
      </w:pPr>
      <w:r w:rsidRPr="002208BA">
        <w:rPr>
          <w:b/>
        </w:rPr>
        <w:t>e) Now try compressing the offset difference array (uint8_diff in the above example)</w:t>
      </w:r>
      <w:r w:rsidRPr="002208BA">
        <w:rPr>
          <w:rFonts w:hint="eastAsia"/>
          <w:b/>
        </w:rPr>
        <w:t xml:space="preserve"> </w:t>
      </w:r>
      <w:r w:rsidRPr="002208BA">
        <w:rPr>
          <w:b/>
        </w:rPr>
        <w:t>using JPEG coding, and adding the compressed picture back to the first image</w:t>
      </w:r>
      <w:r w:rsidRPr="002208BA">
        <w:rPr>
          <w:rFonts w:hint="eastAsia"/>
          <w:b/>
        </w:rPr>
        <w:t xml:space="preserve"> </w:t>
      </w:r>
      <w:r w:rsidRPr="002208BA">
        <w:rPr>
          <w:b/>
        </w:rPr>
        <w:t>(int16_array1 in the above example code), before outputting it as a bitmap file and</w:t>
      </w:r>
      <w:r w:rsidRPr="002208BA">
        <w:rPr>
          <w:rFonts w:hint="eastAsia"/>
          <w:b/>
        </w:rPr>
        <w:t xml:space="preserve"> </w:t>
      </w:r>
      <w:r w:rsidRPr="002208BA">
        <w:rPr>
          <w:b/>
        </w:rPr>
        <w:t>viewing it. (Hint: be careful to manage data types, and don’t forget to remove the</w:t>
      </w:r>
      <w:r w:rsidRPr="002208BA">
        <w:rPr>
          <w:rFonts w:hint="eastAsia"/>
          <w:b/>
        </w:rPr>
        <w:t xml:space="preserve"> </w:t>
      </w:r>
      <w:r w:rsidRPr="002208BA">
        <w:rPr>
          <w:b/>
        </w:rPr>
        <w:t xml:space="preserve">offset (128) when you combine the pictures back </w:t>
      </w:r>
      <w:r w:rsidRPr="002208BA">
        <w:rPr>
          <w:b/>
        </w:rPr>
        <w:lastRenderedPageBreak/>
        <w:t>together.) You will find that you</w:t>
      </w:r>
      <w:r w:rsidRPr="002208BA">
        <w:rPr>
          <w:rFonts w:hint="eastAsia"/>
          <w:b/>
        </w:rPr>
        <w:t xml:space="preserve"> </w:t>
      </w:r>
      <w:r w:rsidRPr="002208BA">
        <w:rPr>
          <w:b/>
        </w:rPr>
        <w:t>need a high quality setting with JPEG to get a reasonable reconstruction3, and you will</w:t>
      </w:r>
      <w:r w:rsidRPr="002208BA">
        <w:rPr>
          <w:rFonts w:hint="eastAsia"/>
          <w:b/>
        </w:rPr>
        <w:t xml:space="preserve"> </w:t>
      </w:r>
      <w:r w:rsidRPr="002208BA">
        <w:rPr>
          <w:b/>
        </w:rPr>
        <w:t>see artefacts in the image even with quality=100.</w:t>
      </w:r>
    </w:p>
    <w:p w:rsidR="000B6920" w:rsidRPr="002208BA" w:rsidRDefault="000B6920" w:rsidP="000B6920">
      <w:pPr>
        <w:jc w:val="left"/>
        <w:rPr>
          <w:b/>
        </w:rPr>
      </w:pPr>
      <w:r w:rsidRPr="002208BA">
        <w:rPr>
          <w:b/>
        </w:rPr>
        <w:t>Although we are not focused on coding efficiency here (for the reasons discussed in</w:t>
      </w:r>
      <w:r w:rsidRPr="002208BA">
        <w:rPr>
          <w:rFonts w:hint="eastAsia"/>
          <w:b/>
        </w:rPr>
        <w:t xml:space="preserve"> </w:t>
      </w:r>
      <w:r w:rsidRPr="002208BA">
        <w:rPr>
          <w:b/>
        </w:rPr>
        <w:t>the footnote),</w:t>
      </w:r>
      <w:r w:rsidRPr="002208BA">
        <w:rPr>
          <w:rFonts w:hint="eastAsia"/>
          <w:b/>
        </w:rPr>
        <w:t xml:space="preserve"> </w:t>
      </w:r>
      <w:r w:rsidRPr="002208BA">
        <w:rPr>
          <w:b/>
        </w:rPr>
        <w:t>does the process you have carried out suggest a means of saving bits</w:t>
      </w:r>
      <w:r w:rsidRPr="002208BA">
        <w:rPr>
          <w:rFonts w:hint="eastAsia"/>
          <w:b/>
        </w:rPr>
        <w:t xml:space="preserve"> </w:t>
      </w:r>
      <w:r w:rsidRPr="002208BA">
        <w:rPr>
          <w:b/>
        </w:rPr>
        <w:t>when encoding a sequence of similar video frames?</w:t>
      </w:r>
    </w:p>
    <w:p w:rsidR="000B6920" w:rsidRPr="002208BA" w:rsidRDefault="000B6920" w:rsidP="000B6920">
      <w:pPr>
        <w:jc w:val="left"/>
        <w:rPr>
          <w:b/>
        </w:rPr>
      </w:pPr>
      <w:r w:rsidRPr="002208BA">
        <w:rPr>
          <w:b/>
        </w:rPr>
        <w:t>Some objects in images “MonashRd1” and “MonashRd2” are almost identical.</w:t>
      </w:r>
      <w:r w:rsidRPr="002208BA">
        <w:rPr>
          <w:rFonts w:hint="eastAsia"/>
          <w:b/>
        </w:rPr>
        <w:t xml:space="preserve"> </w:t>
      </w:r>
      <w:r w:rsidRPr="002208BA">
        <w:rPr>
          <w:b/>
        </w:rPr>
        <w:t>However, because they have moved, we end up with some large difference signals that</w:t>
      </w:r>
      <w:r w:rsidRPr="002208BA">
        <w:rPr>
          <w:rFonts w:hint="eastAsia"/>
          <w:b/>
        </w:rPr>
        <w:t xml:space="preserve"> </w:t>
      </w:r>
      <w:r w:rsidRPr="002208BA">
        <w:rPr>
          <w:b/>
        </w:rPr>
        <w:t>need to be encoded. This seems a bit wasteful, because we already have information</w:t>
      </w:r>
      <w:r w:rsidRPr="002208BA">
        <w:rPr>
          <w:rFonts w:hint="eastAsia"/>
          <w:b/>
        </w:rPr>
        <w:t xml:space="preserve"> </w:t>
      </w:r>
      <w:r w:rsidRPr="002208BA">
        <w:rPr>
          <w:b/>
        </w:rPr>
        <w:t>about these objects in the earlier picture. (The objects are there, but in a different place</w:t>
      </w:r>
      <w:r w:rsidRPr="002208BA">
        <w:rPr>
          <w:rFonts w:hint="eastAsia"/>
          <w:b/>
        </w:rPr>
        <w:t xml:space="preserve"> </w:t>
      </w:r>
      <w:r w:rsidRPr="002208BA">
        <w:rPr>
          <w:b/>
        </w:rPr>
        <w:t>to the second frame.) How could we describe the changes between our consecutive</w:t>
      </w:r>
      <w:r w:rsidRPr="002208BA">
        <w:rPr>
          <w:rFonts w:hint="eastAsia"/>
          <w:b/>
        </w:rPr>
        <w:t xml:space="preserve"> </w:t>
      </w:r>
      <w:r w:rsidRPr="002208BA">
        <w:rPr>
          <w:b/>
        </w:rPr>
        <w:t>pictures, in a way that might mean we need fewer bits to describe the second one?</w:t>
      </w:r>
    </w:p>
    <w:p w:rsidR="007B6874" w:rsidRDefault="007B6874" w:rsidP="000B6920">
      <w:pPr>
        <w:jc w:val="left"/>
      </w:pPr>
      <w:r>
        <w:rPr>
          <w:rFonts w:hint="eastAsia"/>
          <w:noProof/>
        </w:rPr>
        <w:drawing>
          <wp:inline distT="0" distB="0" distL="0" distR="0">
            <wp:extent cx="2580274" cy="1728000"/>
            <wp:effectExtent l="19050" t="0" r="0" b="0"/>
            <wp:docPr id="26" name="图片 25" descr="MonashRd2_64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ashRd2_640.bmp"/>
                    <pic:cNvPicPr/>
                  </pic:nvPicPr>
                  <pic:blipFill>
                    <a:blip r:embed="rId20" cstate="print"/>
                    <a:stretch>
                      <a:fillRect/>
                    </a:stretch>
                  </pic:blipFill>
                  <pic:spPr>
                    <a:xfrm>
                      <a:off x="0" y="0"/>
                      <a:ext cx="2580274" cy="1728000"/>
                    </a:xfrm>
                    <a:prstGeom prst="rect">
                      <a:avLst/>
                    </a:prstGeom>
                  </pic:spPr>
                </pic:pic>
              </a:graphicData>
            </a:graphic>
          </wp:inline>
        </w:drawing>
      </w:r>
      <w:r>
        <w:rPr>
          <w:rFonts w:hint="eastAsia"/>
          <w:noProof/>
        </w:rPr>
        <w:drawing>
          <wp:inline distT="0" distB="0" distL="0" distR="0">
            <wp:extent cx="2584776" cy="1728000"/>
            <wp:effectExtent l="19050" t="0" r="6024" b="0"/>
            <wp:docPr id="28" name="图片 27" descr="CombImag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bImage.bmp"/>
                    <pic:cNvPicPr/>
                  </pic:nvPicPr>
                  <pic:blipFill>
                    <a:blip r:embed="rId21" cstate="print"/>
                    <a:stretch>
                      <a:fillRect/>
                    </a:stretch>
                  </pic:blipFill>
                  <pic:spPr>
                    <a:xfrm>
                      <a:off x="0" y="0"/>
                      <a:ext cx="2584776" cy="1728000"/>
                    </a:xfrm>
                    <a:prstGeom prst="rect">
                      <a:avLst/>
                    </a:prstGeom>
                  </pic:spPr>
                </pic:pic>
              </a:graphicData>
            </a:graphic>
          </wp:inline>
        </w:drawing>
      </w:r>
    </w:p>
    <w:p w:rsidR="00966ABF" w:rsidRDefault="00966ABF" w:rsidP="00D80EFC">
      <w:pPr>
        <w:jc w:val="center"/>
      </w:pPr>
      <w:r>
        <w:rPr>
          <w:rFonts w:hint="eastAsia"/>
        </w:rPr>
        <w:t xml:space="preserve">Fig.10 </w:t>
      </w:r>
      <w:r w:rsidRPr="00966ABF">
        <w:t>MonashRd</w:t>
      </w:r>
      <w:r>
        <w:rPr>
          <w:rFonts w:hint="eastAsia"/>
        </w:rPr>
        <w:t>2</w:t>
      </w:r>
      <w:r w:rsidRPr="00966ABF">
        <w:t>_640.bmp</w:t>
      </w:r>
      <w:r>
        <w:rPr>
          <w:rFonts w:hint="eastAsia"/>
        </w:rPr>
        <w:tab/>
      </w:r>
      <w:r>
        <w:rPr>
          <w:rFonts w:hint="eastAsia"/>
        </w:rPr>
        <w:tab/>
        <w:t xml:space="preserve">Fig.11 reconstructed </w:t>
      </w:r>
      <w:r w:rsidRPr="00966ABF">
        <w:t>MonashRd</w:t>
      </w:r>
      <w:r w:rsidR="00D80EFC">
        <w:rPr>
          <w:rFonts w:hint="eastAsia"/>
        </w:rPr>
        <w:t>2</w:t>
      </w:r>
    </w:p>
    <w:p w:rsidR="008F39AF" w:rsidRDefault="008F39AF" w:rsidP="000B6920">
      <w:pPr>
        <w:jc w:val="left"/>
      </w:pPr>
      <w:r>
        <w:rPr>
          <w:rFonts w:hint="eastAsia"/>
        </w:rPr>
        <w:t>Yes.</w:t>
      </w:r>
    </w:p>
    <w:p w:rsidR="007B6874" w:rsidRDefault="007B6874" w:rsidP="000B6920">
      <w:pPr>
        <w:jc w:val="left"/>
      </w:pPr>
      <w:r>
        <w:rPr>
          <w:rFonts w:hint="eastAsia"/>
        </w:rPr>
        <w:t>To save bits when coding a sequence of similar frames, we can exploit the difference between the two frames. After that, we can encode only the differential image, which contain less high spatial frequency components. To reconstruct the original image, we can add up the differential image and the preceding image.</w:t>
      </w:r>
    </w:p>
    <w:p w:rsidR="007B6874" w:rsidRDefault="007B6874" w:rsidP="000B6920">
      <w:pPr>
        <w:jc w:val="left"/>
      </w:pPr>
      <w:r>
        <w:rPr>
          <w:rFonts w:hint="eastAsia"/>
        </w:rPr>
        <w:t>We can describe the changes between two consecutive images with a motion vector. We can segment an image into blocks, and then, for one particular block in the preceding image, we search a similar block in the neighborhood of the following image. After that, we represent the location change with a vector, which indicates the shifting of objects in two consecutive images. In this way, we can save bits by finding and not encoding similar objects in the two images.</w:t>
      </w:r>
    </w:p>
    <w:p w:rsidR="00A8620F" w:rsidRDefault="00A8620F" w:rsidP="000B6920">
      <w:pPr>
        <w:jc w:val="left"/>
      </w:pPr>
    </w:p>
    <w:p w:rsidR="00A8620F" w:rsidRPr="002208BA" w:rsidRDefault="00A8620F" w:rsidP="00A8620F">
      <w:pPr>
        <w:jc w:val="left"/>
        <w:rPr>
          <w:b/>
        </w:rPr>
      </w:pPr>
      <w:r w:rsidRPr="002208BA">
        <w:rPr>
          <w:b/>
        </w:rPr>
        <w:t>8. Applications (20 marks)</w:t>
      </w:r>
    </w:p>
    <w:p w:rsidR="00A8620F" w:rsidRPr="002208BA" w:rsidRDefault="00A8620F" w:rsidP="00A8620F">
      <w:pPr>
        <w:jc w:val="left"/>
        <w:rPr>
          <w:b/>
        </w:rPr>
      </w:pPr>
      <w:r w:rsidRPr="002208BA">
        <w:rPr>
          <w:b/>
        </w:rPr>
        <w:t xml:space="preserve">Though in a more sophisticated form, interframe coding </w:t>
      </w:r>
      <w:r w:rsidR="00C45FD4" w:rsidRPr="002208BA">
        <w:rPr>
          <w:b/>
        </w:rPr>
        <w:t>such as you have been exploring</w:t>
      </w:r>
      <w:r w:rsidR="00C45FD4" w:rsidRPr="002208BA">
        <w:rPr>
          <w:rFonts w:hint="eastAsia"/>
          <w:b/>
        </w:rPr>
        <w:t xml:space="preserve"> </w:t>
      </w:r>
      <w:r w:rsidRPr="002208BA">
        <w:rPr>
          <w:b/>
        </w:rPr>
        <w:t>in part 7 gives significant bit</w:t>
      </w:r>
      <w:r w:rsidR="00C45FD4" w:rsidRPr="002208BA">
        <w:rPr>
          <w:rFonts w:hint="eastAsia"/>
          <w:b/>
        </w:rPr>
        <w:t xml:space="preserve"> </w:t>
      </w:r>
      <w:r w:rsidRPr="002208BA">
        <w:rPr>
          <w:b/>
        </w:rPr>
        <w:t>rate savings in many situati</w:t>
      </w:r>
      <w:r w:rsidR="00C45FD4" w:rsidRPr="002208BA">
        <w:rPr>
          <w:b/>
        </w:rPr>
        <w:t>ons. For which of the following</w:t>
      </w:r>
      <w:r w:rsidR="00C45FD4" w:rsidRPr="002208BA">
        <w:rPr>
          <w:rFonts w:hint="eastAsia"/>
          <w:b/>
        </w:rPr>
        <w:t xml:space="preserve"> </w:t>
      </w:r>
      <w:r w:rsidRPr="002208BA">
        <w:rPr>
          <w:b/>
        </w:rPr>
        <w:t>applications do you think it would be suitable, and why?</w:t>
      </w:r>
    </w:p>
    <w:p w:rsidR="00A8620F" w:rsidRPr="002208BA" w:rsidRDefault="00A8620F" w:rsidP="00A8620F">
      <w:pPr>
        <w:jc w:val="left"/>
        <w:rPr>
          <w:b/>
        </w:rPr>
      </w:pPr>
      <w:r w:rsidRPr="002208BA">
        <w:rPr>
          <w:b/>
        </w:rPr>
        <w:t>a) Very high quality applications such as Digital Cinema.</w:t>
      </w:r>
    </w:p>
    <w:p w:rsidR="00A8620F" w:rsidRPr="002208BA" w:rsidRDefault="00A8620F" w:rsidP="00A8620F">
      <w:pPr>
        <w:jc w:val="left"/>
        <w:rPr>
          <w:b/>
        </w:rPr>
      </w:pPr>
      <w:r w:rsidRPr="002208BA">
        <w:rPr>
          <w:b/>
        </w:rPr>
        <w:t>b) Video editing (where video sequences are spliced and joined).</w:t>
      </w:r>
    </w:p>
    <w:p w:rsidR="00A8620F" w:rsidRPr="002208BA" w:rsidRDefault="00A8620F" w:rsidP="00A8620F">
      <w:pPr>
        <w:jc w:val="left"/>
        <w:rPr>
          <w:b/>
        </w:rPr>
      </w:pPr>
      <w:r w:rsidRPr="002208BA">
        <w:rPr>
          <w:b/>
        </w:rPr>
        <w:t>c) Videoconferencing</w:t>
      </w:r>
    </w:p>
    <w:p w:rsidR="00A8620F" w:rsidRPr="002208BA" w:rsidRDefault="00A8620F" w:rsidP="00A8620F">
      <w:pPr>
        <w:jc w:val="left"/>
        <w:rPr>
          <w:b/>
        </w:rPr>
      </w:pPr>
      <w:r w:rsidRPr="002208BA">
        <w:rPr>
          <w:b/>
        </w:rPr>
        <w:t>d) Television broadcasting</w:t>
      </w:r>
    </w:p>
    <w:p w:rsidR="007B6874" w:rsidRDefault="007B6874" w:rsidP="000B6920">
      <w:pPr>
        <w:jc w:val="left"/>
      </w:pPr>
    </w:p>
    <w:p w:rsidR="00C45FD4" w:rsidRDefault="00C45FD4" w:rsidP="000B6920">
      <w:pPr>
        <w:jc w:val="left"/>
      </w:pPr>
      <w:r>
        <w:rPr>
          <w:rFonts w:hint="eastAsia"/>
        </w:rPr>
        <w:t xml:space="preserve">It is not suitable for digital cinemas, because the </w:t>
      </w:r>
      <w:r>
        <w:t>screen</w:t>
      </w:r>
      <w:r>
        <w:rPr>
          <w:rFonts w:hint="eastAsia"/>
        </w:rPr>
        <w:t xml:space="preserve"> is so big that even a slight distortion in a block will be </w:t>
      </w:r>
      <w:r>
        <w:t>noticeable</w:t>
      </w:r>
      <w:r>
        <w:rPr>
          <w:rFonts w:hint="eastAsia"/>
        </w:rPr>
        <w:t xml:space="preserve">. In addition, </w:t>
      </w:r>
      <w:r>
        <w:t>people</w:t>
      </w:r>
      <w:r>
        <w:rPr>
          <w:rFonts w:hint="eastAsia"/>
        </w:rPr>
        <w:t xml:space="preserve"> pay money to enjoy high resolution movies, it is not practical to compression a blue ray movie.</w:t>
      </w:r>
    </w:p>
    <w:p w:rsidR="00C45FD4" w:rsidRDefault="00C45FD4" w:rsidP="000B6920">
      <w:pPr>
        <w:jc w:val="left"/>
      </w:pPr>
      <w:r>
        <w:rPr>
          <w:rFonts w:hint="eastAsia"/>
        </w:rPr>
        <w:lastRenderedPageBreak/>
        <w:t xml:space="preserve">It is not </w:t>
      </w:r>
      <w:r>
        <w:t>suitable</w:t>
      </w:r>
      <w:r>
        <w:rPr>
          <w:rFonts w:hint="eastAsia"/>
        </w:rPr>
        <w:t xml:space="preserve"> for video editing, because JPG exploits the similarity in consecutive frames. When different frames are put together, it becomes less predictable.</w:t>
      </w:r>
    </w:p>
    <w:p w:rsidR="00C45FD4" w:rsidRDefault="00C45FD4" w:rsidP="000B6920">
      <w:pPr>
        <w:jc w:val="left"/>
      </w:pPr>
      <w:r>
        <w:rPr>
          <w:rFonts w:hint="eastAsia"/>
        </w:rPr>
        <w:t>It is suitable for video conference, because we don</w:t>
      </w:r>
      <w:r>
        <w:t>’</w:t>
      </w:r>
      <w:r>
        <w:rPr>
          <w:rFonts w:hint="eastAsia"/>
        </w:rPr>
        <w:t>t care the details in people</w:t>
      </w:r>
      <w:r>
        <w:t>’</w:t>
      </w:r>
      <w:r>
        <w:rPr>
          <w:rFonts w:hint="eastAsia"/>
        </w:rPr>
        <w:t xml:space="preserve">s face or other high spatial frequency components, as long as </w:t>
      </w:r>
      <w:r>
        <w:t>people</w:t>
      </w:r>
      <w:r>
        <w:rPr>
          <w:rFonts w:hint="eastAsia"/>
        </w:rPr>
        <w:t xml:space="preserve"> can communicate effectively with each other.</w:t>
      </w:r>
    </w:p>
    <w:p w:rsidR="00C45FD4" w:rsidRDefault="00C45FD4" w:rsidP="000B6920">
      <w:pPr>
        <w:jc w:val="left"/>
      </w:pPr>
      <w:r>
        <w:rPr>
          <w:rFonts w:hint="eastAsia"/>
        </w:rPr>
        <w:t xml:space="preserve">It is </w:t>
      </w:r>
      <w:r w:rsidR="008F39AF">
        <w:rPr>
          <w:rFonts w:hint="eastAsia"/>
        </w:rPr>
        <w:t>suitable for TV broadcast, because it is real-time communication, which requires higher speed to maintain the consecutive images.</w:t>
      </w:r>
    </w:p>
    <w:p w:rsidR="00BD5E1A" w:rsidRDefault="00BD5E1A" w:rsidP="000B6920">
      <w:pPr>
        <w:jc w:val="left"/>
      </w:pPr>
    </w:p>
    <w:p w:rsidR="00BD5E1A" w:rsidRDefault="00BD5E1A" w:rsidP="000B6920">
      <w:pPr>
        <w:jc w:val="left"/>
      </w:pPr>
    </w:p>
    <w:p w:rsidR="00BD5E1A" w:rsidRDefault="00BD5E1A" w:rsidP="000B6920">
      <w:pPr>
        <w:jc w:val="left"/>
      </w:pPr>
    </w:p>
    <w:p w:rsidR="00BD5E1A" w:rsidRDefault="00BD5E1A" w:rsidP="000B6920">
      <w:pPr>
        <w:jc w:val="left"/>
      </w:pPr>
    </w:p>
    <w:p w:rsidR="00BD5E1A" w:rsidRDefault="00BD5E1A" w:rsidP="000B6920">
      <w:pPr>
        <w:jc w:val="left"/>
      </w:pPr>
    </w:p>
    <w:p w:rsidR="00BD5E1A" w:rsidRPr="009E720B" w:rsidRDefault="00BD5E1A" w:rsidP="000B6920">
      <w:pPr>
        <w:jc w:val="left"/>
        <w:rPr>
          <w:b/>
        </w:rPr>
      </w:pPr>
      <w:r w:rsidRPr="009E720B">
        <w:rPr>
          <w:b/>
        </w:rPr>
        <w:t>A</w:t>
      </w:r>
      <w:r w:rsidRPr="009E720B">
        <w:rPr>
          <w:rFonts w:hint="eastAsia"/>
          <w:b/>
        </w:rPr>
        <w:t>ppendix</w:t>
      </w:r>
      <w:r w:rsidRPr="009E720B">
        <w:rPr>
          <w:b/>
        </w:rPr>
        <w:t xml:space="preserve"> </w:t>
      </w:r>
    </w:p>
    <w:p w:rsidR="009E720B" w:rsidRDefault="009E720B" w:rsidP="000B6920">
      <w:pPr>
        <w:jc w:val="left"/>
      </w:pPr>
    </w:p>
    <w:p w:rsidR="009E720B" w:rsidRDefault="009E720B" w:rsidP="000B6920">
      <w:pPr>
        <w:jc w:val="left"/>
      </w:pPr>
      <w:r>
        <w:t>Part 5:</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i_array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KIsealion_640.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read the KIsealion_640.bmp imag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bmp_size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siz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100.jpg', 'jpg', 'quality', 100);</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50.jpg', 'jpg', 'quality', 50);</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40.jpg', 'jpg', 'quality', 40);</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30.jpg', 'jpg', 'quality', 30);</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20.jpg', 'jpg', 'quality', 20);</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10.jpg', 'jpg', 'quality', 10);</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5.jpg', 'jpg', 'quality', 5);</w:t>
      </w:r>
    </w:p>
    <w:p w:rsidR="009E720B" w:rsidRP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imwrite(i_array, 'KIsealion_Q1.jpg', 'jpg', 'quality', 1);</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figur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plot the image in R channel</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0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30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r'</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grid on</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hold on</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xlabel</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the xth pixel of RED in the 150th row'</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ylabel</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pixel value of RED in the 150th row'</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titl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compression and pixel values'</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jpg_Q1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KIsealion_Q1.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read the jpeg version of the imag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jpg_Q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0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30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m'</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jpg_Q30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KIsealion_Q3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jpg_Q3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0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30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k'</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legen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jpg q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jpg q3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figur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2</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64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r'</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grid on</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hold on</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xlabel</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the xth pixel in the 150th row'</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ylabel</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pixel value in the 150th row'</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titl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colors and pixel values'</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64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2</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g'</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64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3</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legen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RE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GREEN'</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BLUE'</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plot the R G B channel of the imag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figur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3</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show</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45</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5</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64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3</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figur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4</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jpg_Q3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64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r'</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grid on</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hold on</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xlabel</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the xth pixel in the 150th row'</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ylabel</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pixel value in the 150th row'</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titl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colors, compression and pixel values'</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jpg_Q3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64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2</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g'</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plot</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jpg_Q3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5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640</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FF8000"/>
          <w:kern w:val="0"/>
          <w:sz w:val="20"/>
          <w:szCs w:val="20"/>
          <w:lang w:val="en-AU"/>
        </w:rPr>
        <w:t>3</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w:t>
      </w:r>
      <w:r w:rsidRPr="009E720B">
        <w:rPr>
          <w:rFonts w:ascii="Courier New" w:eastAsia="Times New Roman" w:hAnsi="Courier New" w:cs="Courier New"/>
          <w:b/>
          <w:bCs/>
          <w:color w:val="000080"/>
          <w:kern w:val="0"/>
          <w:sz w:val="20"/>
          <w:szCs w:val="20"/>
          <w:lang w:val="en-AU"/>
        </w:rPr>
        <w:t>);</w:t>
      </w:r>
    </w:p>
    <w:p w:rsidR="009E720B" w:rsidRDefault="009E720B" w:rsidP="009E720B">
      <w:pPr>
        <w:widowControl/>
        <w:shd w:val="clear" w:color="auto" w:fill="FFFFFF"/>
        <w:jc w:val="left"/>
        <w:rPr>
          <w:rFonts w:ascii="Courier New" w:eastAsia="Times New Roman" w:hAnsi="Courier New" w:cs="Courier New"/>
          <w:b/>
          <w:bCs/>
          <w:color w:val="000080"/>
          <w:kern w:val="0"/>
          <w:sz w:val="20"/>
          <w:szCs w:val="20"/>
          <w:lang w:val="en-AU"/>
        </w:rPr>
      </w:pPr>
      <w:r w:rsidRPr="009E720B">
        <w:rPr>
          <w:rFonts w:ascii="Courier New" w:eastAsia="Times New Roman" w:hAnsi="Courier New" w:cs="Courier New"/>
          <w:color w:val="000000"/>
          <w:kern w:val="0"/>
          <w:sz w:val="20"/>
          <w:szCs w:val="20"/>
          <w:lang w:val="en-AU"/>
        </w:rPr>
        <w:t>legen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RE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GREEN'</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BLUE'</w:t>
      </w:r>
      <w:r w:rsidRPr="009E720B">
        <w:rPr>
          <w:rFonts w:ascii="Courier New" w:eastAsia="Times New Roman" w:hAnsi="Courier New" w:cs="Courier New"/>
          <w:b/>
          <w:bCs/>
          <w:color w:val="000080"/>
          <w:kern w:val="0"/>
          <w:sz w:val="20"/>
          <w:szCs w:val="20"/>
          <w:lang w:val="en-AU"/>
        </w:rPr>
        <w:t>);</w:t>
      </w:r>
    </w:p>
    <w:p w:rsid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Default="009E720B" w:rsidP="009E720B">
      <w:pPr>
        <w:jc w:val="left"/>
      </w:pPr>
      <w:r>
        <w:t>Part 6:</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i_array2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Perth_640.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read the imag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bmp_size2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siz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2</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2</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Perth_Q10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0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2</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Perth_Q2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2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2</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Perth_Q1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2</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Perth_Q1.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rewrite the image in different quality (100,20,10,1)</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i_array3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Stinson_640.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bmp_size3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siz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3</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load the imag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3</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Stinson_Q10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0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3</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Stinson_Q2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2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3</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Stinson_Q1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lastRenderedPageBreak/>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3</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Stinson_Q1.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rewrite the image in different quality (100,20,10,1)</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i_array4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BowlCrowd_640.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bmp_size4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siz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4</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load the imag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4</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owlCrowd_Q10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0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4</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owlCrowd_Q2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2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4</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owlCrowd_Q1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_array4</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owlCrowd_Q1.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Default="009E720B" w:rsidP="009E720B">
      <w:pPr>
        <w:widowControl/>
        <w:shd w:val="clear" w:color="auto" w:fill="FFFFFF"/>
        <w:jc w:val="left"/>
        <w:rPr>
          <w:rFonts w:ascii="Courier New" w:eastAsia="Times New Roman" w:hAnsi="Courier New" w:cs="Courier New"/>
          <w:color w:val="008000"/>
          <w:kern w:val="0"/>
          <w:sz w:val="20"/>
          <w:szCs w:val="20"/>
          <w:lang w:val="en-AU"/>
        </w:rPr>
      </w:pPr>
      <w:r w:rsidRPr="009E720B">
        <w:rPr>
          <w:rFonts w:ascii="Courier New" w:eastAsia="Times New Roman" w:hAnsi="Courier New" w:cs="Courier New"/>
          <w:color w:val="008000"/>
          <w:kern w:val="0"/>
          <w:sz w:val="20"/>
          <w:szCs w:val="20"/>
          <w:lang w:val="en-AU"/>
        </w:rPr>
        <w:t>% rewrite the image in different quality (100,20,10,1)</w:t>
      </w:r>
    </w:p>
    <w:p w:rsidR="009E720B" w:rsidRDefault="009E720B" w:rsidP="009E720B">
      <w:pPr>
        <w:widowControl/>
        <w:shd w:val="clear" w:color="auto" w:fill="FFFFFF"/>
        <w:jc w:val="left"/>
        <w:rPr>
          <w:rFonts w:ascii="Times New Roman" w:eastAsia="Times New Roman" w:hAnsi="Times New Roman" w:cs="Times New Roman"/>
          <w:kern w:val="0"/>
          <w:sz w:val="24"/>
          <w:szCs w:val="24"/>
          <w:lang w:val="en-AU"/>
        </w:rPr>
      </w:pPr>
    </w:p>
    <w:p w:rsidR="009E720B" w:rsidRDefault="009E720B" w:rsidP="009E720B">
      <w:pPr>
        <w:widowControl/>
        <w:shd w:val="clear" w:color="auto" w:fill="FFFFFF"/>
        <w:jc w:val="left"/>
        <w:rPr>
          <w:rFonts w:ascii="Times New Roman" w:eastAsia="Times New Roman" w:hAnsi="Times New Roman" w:cs="Times New Roman"/>
          <w:kern w:val="0"/>
          <w:sz w:val="24"/>
          <w:szCs w:val="24"/>
          <w:lang w:val="en-AU"/>
        </w:rPr>
      </w:pPr>
      <w:r>
        <w:rPr>
          <w:rFonts w:ascii="Times New Roman" w:eastAsia="Times New Roman" w:hAnsi="Times New Roman" w:cs="Times New Roman"/>
          <w:kern w:val="0"/>
          <w:sz w:val="24"/>
          <w:szCs w:val="24"/>
          <w:lang w:val="en-AU"/>
        </w:rPr>
        <w:t>Part 7</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f1int8_array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MonashRd1_640.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f2int8_array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MonashRd2_640.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load the imag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nt16_array1</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nt16</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f1int8_array</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nt16_array2</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nt16</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f2int8_array</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int16_diff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nt16_array2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nt16_array1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uint8_diff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uint8</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nt16_diff</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 change it to 16bits to avoid negetive value</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8000"/>
          <w:kern w:val="0"/>
          <w:sz w:val="20"/>
          <w:szCs w:val="20"/>
          <w:lang w:val="en-AU"/>
        </w:rPr>
        <w:t>%imwrite(uint8_diff,'DiffImage.bmp','bmp');</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uint8_diff</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DiffImage_Q10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quality'</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FF8000"/>
          <w:kern w:val="0"/>
          <w:sz w:val="20"/>
          <w:szCs w:val="20"/>
          <w:lang w:val="en-AU"/>
        </w:rPr>
        <w:t>100</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diffint8_array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mread</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DiffImage_Q10.jpg'</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w:t>
      </w:r>
      <w:r w:rsidRPr="009E720B">
        <w:rPr>
          <w:rFonts w:ascii="Courier New" w:eastAsia="Times New Roman" w:hAnsi="Courier New" w:cs="Courier New"/>
          <w:color w:val="808080"/>
          <w:kern w:val="0"/>
          <w:sz w:val="20"/>
          <w:szCs w:val="20"/>
          <w:lang w:val="en-AU"/>
        </w:rPr>
        <w:t>'jpg'</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nt16_arraydiff</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nt16</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diffint8_array</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int16_combine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nt16_arraydiff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int16_array1</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 xml:space="preserve">uint8_combine </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 xml:space="preserve"> uint8</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int16_combine</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r w:rsidRPr="009E720B">
        <w:rPr>
          <w:rFonts w:ascii="Courier New" w:eastAsia="Times New Roman" w:hAnsi="Courier New" w:cs="Courier New"/>
          <w:color w:val="000000"/>
          <w:kern w:val="0"/>
          <w:sz w:val="20"/>
          <w:szCs w:val="20"/>
          <w:lang w:val="en-AU"/>
        </w:rPr>
        <w:t>imwrit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000000"/>
          <w:kern w:val="0"/>
          <w:sz w:val="20"/>
          <w:szCs w:val="20"/>
          <w:lang w:val="en-AU"/>
        </w:rPr>
        <w:t>uint8_combine</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CombImage.bmp'</w:t>
      </w:r>
      <w:r w:rsidRPr="009E720B">
        <w:rPr>
          <w:rFonts w:ascii="Courier New" w:eastAsia="Times New Roman" w:hAnsi="Courier New" w:cs="Courier New"/>
          <w:b/>
          <w:bCs/>
          <w:color w:val="000080"/>
          <w:kern w:val="0"/>
          <w:sz w:val="20"/>
          <w:szCs w:val="20"/>
          <w:lang w:val="en-AU"/>
        </w:rPr>
        <w:t>,</w:t>
      </w:r>
      <w:r w:rsidRPr="009E720B">
        <w:rPr>
          <w:rFonts w:ascii="Courier New" w:eastAsia="Times New Roman" w:hAnsi="Courier New" w:cs="Courier New"/>
          <w:color w:val="808080"/>
          <w:kern w:val="0"/>
          <w:sz w:val="20"/>
          <w:szCs w:val="20"/>
          <w:lang w:val="en-AU"/>
        </w:rPr>
        <w:t>'bmp'</w:t>
      </w:r>
      <w:r w:rsidRPr="009E720B">
        <w:rPr>
          <w:rFonts w:ascii="Courier New" w:eastAsia="Times New Roman" w:hAnsi="Courier New" w:cs="Courier New"/>
          <w:b/>
          <w:bCs/>
          <w:color w:val="000080"/>
          <w:kern w:val="0"/>
          <w:sz w:val="20"/>
          <w:szCs w:val="20"/>
          <w:lang w:val="en-AU"/>
        </w:rPr>
        <w:t>);</w:t>
      </w: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9E720B" w:rsidRPr="009E720B" w:rsidRDefault="009E720B" w:rsidP="009E720B">
      <w:pPr>
        <w:widowControl/>
        <w:shd w:val="clear" w:color="auto" w:fill="FFFFFF"/>
        <w:jc w:val="left"/>
        <w:rPr>
          <w:rFonts w:ascii="Times New Roman" w:eastAsia="Times New Roman" w:hAnsi="Times New Roman" w:cs="Times New Roman"/>
          <w:kern w:val="0"/>
          <w:sz w:val="24"/>
          <w:szCs w:val="24"/>
          <w:lang w:val="en-AU"/>
        </w:rPr>
      </w:pPr>
    </w:p>
    <w:p w:rsidR="009E720B" w:rsidRPr="009E720B" w:rsidRDefault="009E720B" w:rsidP="009E720B">
      <w:pPr>
        <w:jc w:val="left"/>
        <w:rPr>
          <w:lang w:val="en-AU"/>
        </w:rPr>
      </w:pPr>
    </w:p>
    <w:p w:rsidR="009E720B" w:rsidRPr="009E720B" w:rsidRDefault="009E720B" w:rsidP="009E720B">
      <w:pPr>
        <w:widowControl/>
        <w:shd w:val="clear" w:color="auto" w:fill="FFFFFF"/>
        <w:jc w:val="left"/>
        <w:rPr>
          <w:rFonts w:ascii="Courier New" w:eastAsia="Times New Roman" w:hAnsi="Courier New" w:cs="Courier New"/>
          <w:color w:val="000000"/>
          <w:kern w:val="0"/>
          <w:sz w:val="20"/>
          <w:szCs w:val="20"/>
          <w:lang w:val="en-AU"/>
        </w:rPr>
      </w:pPr>
    </w:p>
    <w:p w:rsidR="00BD5E1A" w:rsidRDefault="00BD5E1A" w:rsidP="00BD5E1A">
      <w:pPr>
        <w:widowControl/>
        <w:shd w:val="clear" w:color="auto" w:fill="FFFFFF"/>
        <w:jc w:val="left"/>
        <w:rPr>
          <w:rFonts w:ascii="Courier New" w:eastAsia="Times New Roman" w:hAnsi="Courier New" w:cs="Courier New"/>
          <w:color w:val="000000"/>
          <w:kern w:val="0"/>
          <w:sz w:val="20"/>
          <w:szCs w:val="20"/>
          <w:lang w:val="en-AU"/>
        </w:rPr>
      </w:pPr>
    </w:p>
    <w:p w:rsidR="00BD5E1A" w:rsidRPr="00BD5E1A" w:rsidRDefault="00BD5E1A" w:rsidP="00BD5E1A">
      <w:pPr>
        <w:widowControl/>
        <w:shd w:val="clear" w:color="auto" w:fill="FFFFFF"/>
        <w:jc w:val="left"/>
        <w:rPr>
          <w:rFonts w:ascii="Courier New" w:eastAsia="Times New Roman" w:hAnsi="Courier New" w:cs="Courier New"/>
          <w:color w:val="000000"/>
          <w:kern w:val="0"/>
          <w:sz w:val="20"/>
          <w:szCs w:val="20"/>
          <w:lang w:val="en-AU"/>
        </w:rPr>
      </w:pPr>
    </w:p>
    <w:sectPr w:rsidR="00BD5E1A" w:rsidRPr="00BD5E1A" w:rsidSect="005F33D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CED" w:rsidRDefault="00102CED" w:rsidP="007A17C7">
      <w:r>
        <w:separator/>
      </w:r>
    </w:p>
  </w:endnote>
  <w:endnote w:type="continuationSeparator" w:id="0">
    <w:p w:rsidR="00102CED" w:rsidRDefault="00102CED" w:rsidP="007A17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CED" w:rsidRDefault="00102CED" w:rsidP="007A17C7">
      <w:r>
        <w:separator/>
      </w:r>
    </w:p>
  </w:footnote>
  <w:footnote w:type="continuationSeparator" w:id="0">
    <w:p w:rsidR="00102CED" w:rsidRDefault="00102CED" w:rsidP="007A17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WwNDe3NLQ0NTWwNDNW0lEKTi0uzszPAykwrgUAL2ZppSwAAAA="/>
  </w:docVars>
  <w:rsids>
    <w:rsidRoot w:val="007A17C7"/>
    <w:rsid w:val="0003266D"/>
    <w:rsid w:val="000B6920"/>
    <w:rsid w:val="000D1F24"/>
    <w:rsid w:val="00102A6B"/>
    <w:rsid w:val="00102CED"/>
    <w:rsid w:val="00137B28"/>
    <w:rsid w:val="002208BA"/>
    <w:rsid w:val="00283A45"/>
    <w:rsid w:val="002A2A95"/>
    <w:rsid w:val="003321EF"/>
    <w:rsid w:val="004558D3"/>
    <w:rsid w:val="00496A28"/>
    <w:rsid w:val="004C01EE"/>
    <w:rsid w:val="004F636F"/>
    <w:rsid w:val="005F33DA"/>
    <w:rsid w:val="00661711"/>
    <w:rsid w:val="006D7750"/>
    <w:rsid w:val="006F5D60"/>
    <w:rsid w:val="00726EAE"/>
    <w:rsid w:val="00754548"/>
    <w:rsid w:val="007A17C7"/>
    <w:rsid w:val="007B6874"/>
    <w:rsid w:val="007D6479"/>
    <w:rsid w:val="007F6B3D"/>
    <w:rsid w:val="007F7934"/>
    <w:rsid w:val="008F39AF"/>
    <w:rsid w:val="00966ABF"/>
    <w:rsid w:val="009E3341"/>
    <w:rsid w:val="009E720B"/>
    <w:rsid w:val="00A8620F"/>
    <w:rsid w:val="00AD198D"/>
    <w:rsid w:val="00B01C5F"/>
    <w:rsid w:val="00B21752"/>
    <w:rsid w:val="00B66101"/>
    <w:rsid w:val="00B80851"/>
    <w:rsid w:val="00BD5E1A"/>
    <w:rsid w:val="00C45FD4"/>
    <w:rsid w:val="00C64CAC"/>
    <w:rsid w:val="00D320DD"/>
    <w:rsid w:val="00D736DD"/>
    <w:rsid w:val="00D80EFC"/>
    <w:rsid w:val="00D87B44"/>
    <w:rsid w:val="00DE24D2"/>
    <w:rsid w:val="00EE05A4"/>
    <w:rsid w:val="00F149B5"/>
    <w:rsid w:val="00F4132B"/>
    <w:rsid w:val="00F54B53"/>
    <w:rsid w:val="00F71DDB"/>
    <w:rsid w:val="00FE2E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EBD3459-41E6-4127-AA96-1A855F18D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33DA"/>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A17C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7A17C7"/>
    <w:rPr>
      <w:sz w:val="18"/>
      <w:szCs w:val="18"/>
    </w:rPr>
  </w:style>
  <w:style w:type="paragraph" w:styleId="Footer">
    <w:name w:val="footer"/>
    <w:basedOn w:val="Normal"/>
    <w:link w:val="FooterChar"/>
    <w:uiPriority w:val="99"/>
    <w:semiHidden/>
    <w:unhideWhenUsed/>
    <w:rsid w:val="007A17C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semiHidden/>
    <w:rsid w:val="007A17C7"/>
    <w:rPr>
      <w:sz w:val="18"/>
      <w:szCs w:val="18"/>
    </w:rPr>
  </w:style>
  <w:style w:type="paragraph" w:styleId="BalloonText">
    <w:name w:val="Balloon Text"/>
    <w:basedOn w:val="Normal"/>
    <w:link w:val="BalloonTextChar"/>
    <w:uiPriority w:val="99"/>
    <w:semiHidden/>
    <w:unhideWhenUsed/>
    <w:rsid w:val="00C64CAC"/>
    <w:rPr>
      <w:sz w:val="18"/>
      <w:szCs w:val="18"/>
    </w:rPr>
  </w:style>
  <w:style w:type="character" w:customStyle="1" w:styleId="BalloonTextChar">
    <w:name w:val="Balloon Text Char"/>
    <w:basedOn w:val="DefaultParagraphFont"/>
    <w:link w:val="BalloonText"/>
    <w:uiPriority w:val="99"/>
    <w:semiHidden/>
    <w:rsid w:val="00C64CAC"/>
    <w:rPr>
      <w:sz w:val="18"/>
      <w:szCs w:val="18"/>
    </w:rPr>
  </w:style>
  <w:style w:type="table" w:styleId="TableGrid">
    <w:name w:val="Table Grid"/>
    <w:basedOn w:val="TableNormal"/>
    <w:uiPriority w:val="59"/>
    <w:rsid w:val="00DE24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7">
    <w:name w:val="sc7"/>
    <w:basedOn w:val="DefaultParagraphFont"/>
    <w:rsid w:val="00BD5E1A"/>
    <w:rPr>
      <w:rFonts w:ascii="Courier New" w:hAnsi="Courier New" w:cs="Courier New" w:hint="default"/>
      <w:color w:val="000000"/>
      <w:sz w:val="20"/>
      <w:szCs w:val="20"/>
    </w:rPr>
  </w:style>
  <w:style w:type="character" w:customStyle="1" w:styleId="sc0">
    <w:name w:val="sc0"/>
    <w:basedOn w:val="DefaultParagraphFont"/>
    <w:rsid w:val="00BD5E1A"/>
    <w:rPr>
      <w:rFonts w:ascii="Courier New" w:hAnsi="Courier New" w:cs="Courier New" w:hint="default"/>
      <w:color w:val="000000"/>
      <w:sz w:val="20"/>
      <w:szCs w:val="20"/>
    </w:rPr>
  </w:style>
  <w:style w:type="character" w:customStyle="1" w:styleId="sc61">
    <w:name w:val="sc61"/>
    <w:basedOn w:val="DefaultParagraphFont"/>
    <w:rsid w:val="00BD5E1A"/>
    <w:rPr>
      <w:rFonts w:ascii="Courier New" w:hAnsi="Courier New" w:cs="Courier New" w:hint="default"/>
      <w:b/>
      <w:bCs/>
      <w:color w:val="000080"/>
      <w:sz w:val="20"/>
      <w:szCs w:val="20"/>
    </w:rPr>
  </w:style>
  <w:style w:type="character" w:customStyle="1" w:styleId="sc51">
    <w:name w:val="sc51"/>
    <w:basedOn w:val="DefaultParagraphFont"/>
    <w:rsid w:val="00BD5E1A"/>
    <w:rPr>
      <w:rFonts w:ascii="Courier New" w:hAnsi="Courier New" w:cs="Courier New" w:hint="default"/>
      <w:color w:val="808080"/>
      <w:sz w:val="20"/>
      <w:szCs w:val="20"/>
    </w:rPr>
  </w:style>
  <w:style w:type="character" w:customStyle="1" w:styleId="sc11">
    <w:name w:val="sc11"/>
    <w:basedOn w:val="DefaultParagraphFont"/>
    <w:rsid w:val="00BD5E1A"/>
    <w:rPr>
      <w:rFonts w:ascii="Courier New" w:hAnsi="Courier New" w:cs="Courier New" w:hint="default"/>
      <w:color w:val="008000"/>
      <w:sz w:val="20"/>
      <w:szCs w:val="20"/>
    </w:rPr>
  </w:style>
  <w:style w:type="character" w:customStyle="1" w:styleId="sc31">
    <w:name w:val="sc31"/>
    <w:basedOn w:val="DefaultParagraphFont"/>
    <w:rsid w:val="00BD5E1A"/>
    <w:rPr>
      <w:rFonts w:ascii="Courier New" w:hAnsi="Courier New" w:cs="Courier New" w:hint="default"/>
      <w:color w:val="FF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8016">
      <w:bodyDiv w:val="1"/>
      <w:marLeft w:val="0"/>
      <w:marRight w:val="0"/>
      <w:marTop w:val="0"/>
      <w:marBottom w:val="0"/>
      <w:divBdr>
        <w:top w:val="none" w:sz="0" w:space="0" w:color="auto"/>
        <w:left w:val="none" w:sz="0" w:space="0" w:color="auto"/>
        <w:bottom w:val="none" w:sz="0" w:space="0" w:color="auto"/>
        <w:right w:val="none" w:sz="0" w:space="0" w:color="auto"/>
      </w:divBdr>
      <w:divsChild>
        <w:div w:id="1107039290">
          <w:marLeft w:val="0"/>
          <w:marRight w:val="0"/>
          <w:marTop w:val="0"/>
          <w:marBottom w:val="0"/>
          <w:divBdr>
            <w:top w:val="none" w:sz="0" w:space="0" w:color="auto"/>
            <w:left w:val="none" w:sz="0" w:space="0" w:color="auto"/>
            <w:bottom w:val="none" w:sz="0" w:space="0" w:color="auto"/>
            <w:right w:val="none" w:sz="0" w:space="0" w:color="auto"/>
          </w:divBdr>
        </w:div>
      </w:divsChild>
    </w:div>
    <w:div w:id="114957300">
      <w:bodyDiv w:val="1"/>
      <w:marLeft w:val="0"/>
      <w:marRight w:val="0"/>
      <w:marTop w:val="0"/>
      <w:marBottom w:val="0"/>
      <w:divBdr>
        <w:top w:val="none" w:sz="0" w:space="0" w:color="auto"/>
        <w:left w:val="none" w:sz="0" w:space="0" w:color="auto"/>
        <w:bottom w:val="none" w:sz="0" w:space="0" w:color="auto"/>
        <w:right w:val="none" w:sz="0" w:space="0" w:color="auto"/>
      </w:divBdr>
      <w:divsChild>
        <w:div w:id="1078792260">
          <w:marLeft w:val="0"/>
          <w:marRight w:val="0"/>
          <w:marTop w:val="0"/>
          <w:marBottom w:val="0"/>
          <w:divBdr>
            <w:top w:val="none" w:sz="0" w:space="0" w:color="auto"/>
            <w:left w:val="none" w:sz="0" w:space="0" w:color="auto"/>
            <w:bottom w:val="none" w:sz="0" w:space="0" w:color="auto"/>
            <w:right w:val="none" w:sz="0" w:space="0" w:color="auto"/>
          </w:divBdr>
        </w:div>
      </w:divsChild>
    </w:div>
    <w:div w:id="255525531">
      <w:bodyDiv w:val="1"/>
      <w:marLeft w:val="0"/>
      <w:marRight w:val="0"/>
      <w:marTop w:val="0"/>
      <w:marBottom w:val="0"/>
      <w:divBdr>
        <w:top w:val="none" w:sz="0" w:space="0" w:color="auto"/>
        <w:left w:val="none" w:sz="0" w:space="0" w:color="auto"/>
        <w:bottom w:val="none" w:sz="0" w:space="0" w:color="auto"/>
        <w:right w:val="none" w:sz="0" w:space="0" w:color="auto"/>
      </w:divBdr>
      <w:divsChild>
        <w:div w:id="1621842043">
          <w:marLeft w:val="0"/>
          <w:marRight w:val="0"/>
          <w:marTop w:val="0"/>
          <w:marBottom w:val="0"/>
          <w:divBdr>
            <w:top w:val="none" w:sz="0" w:space="0" w:color="auto"/>
            <w:left w:val="none" w:sz="0" w:space="0" w:color="auto"/>
            <w:bottom w:val="none" w:sz="0" w:space="0" w:color="auto"/>
            <w:right w:val="none" w:sz="0" w:space="0" w:color="auto"/>
          </w:divBdr>
        </w:div>
      </w:divsChild>
    </w:div>
    <w:div w:id="353310262">
      <w:bodyDiv w:val="1"/>
      <w:marLeft w:val="0"/>
      <w:marRight w:val="0"/>
      <w:marTop w:val="0"/>
      <w:marBottom w:val="0"/>
      <w:divBdr>
        <w:top w:val="none" w:sz="0" w:space="0" w:color="auto"/>
        <w:left w:val="none" w:sz="0" w:space="0" w:color="auto"/>
        <w:bottom w:val="none" w:sz="0" w:space="0" w:color="auto"/>
        <w:right w:val="none" w:sz="0" w:space="0" w:color="auto"/>
      </w:divBdr>
      <w:divsChild>
        <w:div w:id="1002128306">
          <w:marLeft w:val="0"/>
          <w:marRight w:val="0"/>
          <w:marTop w:val="0"/>
          <w:marBottom w:val="0"/>
          <w:divBdr>
            <w:top w:val="none" w:sz="0" w:space="0" w:color="auto"/>
            <w:left w:val="none" w:sz="0" w:space="0" w:color="auto"/>
            <w:bottom w:val="none" w:sz="0" w:space="0" w:color="auto"/>
            <w:right w:val="none" w:sz="0" w:space="0" w:color="auto"/>
          </w:divBdr>
        </w:div>
      </w:divsChild>
    </w:div>
    <w:div w:id="410321348">
      <w:bodyDiv w:val="1"/>
      <w:marLeft w:val="0"/>
      <w:marRight w:val="0"/>
      <w:marTop w:val="0"/>
      <w:marBottom w:val="0"/>
      <w:divBdr>
        <w:top w:val="none" w:sz="0" w:space="0" w:color="auto"/>
        <w:left w:val="none" w:sz="0" w:space="0" w:color="auto"/>
        <w:bottom w:val="none" w:sz="0" w:space="0" w:color="auto"/>
        <w:right w:val="none" w:sz="0" w:space="0" w:color="auto"/>
      </w:divBdr>
      <w:divsChild>
        <w:div w:id="1298802941">
          <w:marLeft w:val="0"/>
          <w:marRight w:val="0"/>
          <w:marTop w:val="0"/>
          <w:marBottom w:val="0"/>
          <w:divBdr>
            <w:top w:val="none" w:sz="0" w:space="0" w:color="auto"/>
            <w:left w:val="none" w:sz="0" w:space="0" w:color="auto"/>
            <w:bottom w:val="none" w:sz="0" w:space="0" w:color="auto"/>
            <w:right w:val="none" w:sz="0" w:space="0" w:color="auto"/>
          </w:divBdr>
        </w:div>
      </w:divsChild>
    </w:div>
    <w:div w:id="1760059808">
      <w:bodyDiv w:val="1"/>
      <w:marLeft w:val="0"/>
      <w:marRight w:val="0"/>
      <w:marTop w:val="0"/>
      <w:marBottom w:val="0"/>
      <w:divBdr>
        <w:top w:val="none" w:sz="0" w:space="0" w:color="auto"/>
        <w:left w:val="none" w:sz="0" w:space="0" w:color="auto"/>
        <w:bottom w:val="none" w:sz="0" w:space="0" w:color="auto"/>
        <w:right w:val="none" w:sz="0" w:space="0" w:color="auto"/>
      </w:divBdr>
      <w:divsChild>
        <w:div w:id="1522236391">
          <w:marLeft w:val="0"/>
          <w:marRight w:val="0"/>
          <w:marTop w:val="0"/>
          <w:marBottom w:val="0"/>
          <w:divBdr>
            <w:top w:val="none" w:sz="0" w:space="0" w:color="auto"/>
            <w:left w:val="none" w:sz="0" w:space="0" w:color="auto"/>
            <w:bottom w:val="none" w:sz="0" w:space="0" w:color="auto"/>
            <w:right w:val="none" w:sz="0" w:space="0" w:color="auto"/>
          </w:divBdr>
        </w:div>
      </w:divsChild>
    </w:div>
    <w:div w:id="1912620703">
      <w:bodyDiv w:val="1"/>
      <w:marLeft w:val="0"/>
      <w:marRight w:val="0"/>
      <w:marTop w:val="0"/>
      <w:marBottom w:val="0"/>
      <w:divBdr>
        <w:top w:val="none" w:sz="0" w:space="0" w:color="auto"/>
        <w:left w:val="none" w:sz="0" w:space="0" w:color="auto"/>
        <w:bottom w:val="none" w:sz="0" w:space="0" w:color="auto"/>
        <w:right w:val="none" w:sz="0" w:space="0" w:color="auto"/>
      </w:divBdr>
      <w:divsChild>
        <w:div w:id="391537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8B3E12-D0C9-4A2D-AEED-C5D49563A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4</TotalTime>
  <Pages>1</Pages>
  <Words>2360</Words>
  <Characters>1345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1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ll Weasley</cp:lastModifiedBy>
  <cp:revision>3</cp:revision>
  <cp:lastPrinted>2018-03-19T05:13:00Z</cp:lastPrinted>
  <dcterms:created xsi:type="dcterms:W3CDTF">2018-03-16T23:52:00Z</dcterms:created>
  <dcterms:modified xsi:type="dcterms:W3CDTF">2018-03-20T01:27:00Z</dcterms:modified>
</cp:coreProperties>
</file>